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3BBCF" w14:textId="2AFDA662" w:rsidR="00BA2AE5" w:rsidRPr="00D86F89" w:rsidRDefault="00BA2AE5" w:rsidP="00017EF4">
      <w:pPr>
        <w:spacing w:after="0"/>
        <w:rPr>
          <w:rFonts w:ascii="Times" w:hAnsi="Times"/>
          <w:b/>
          <w:lang w:eastAsia="ja-JP"/>
        </w:rPr>
      </w:pPr>
      <w:r w:rsidRPr="00D86F89">
        <w:rPr>
          <w:noProof/>
        </w:rPr>
        <w:t xml:space="preserve">                                          </w:t>
      </w:r>
    </w:p>
    <w:p w14:paraId="4552E81B" w14:textId="309AEFD7" w:rsidR="00D86F89" w:rsidRPr="00A72EA4" w:rsidRDefault="00D86F89" w:rsidP="0091766A">
      <w:pPr>
        <w:pStyle w:val="Title"/>
        <w:jc w:val="center"/>
      </w:pPr>
      <w:bookmarkStart w:id="0" w:name="_Hlk486577979"/>
      <w:r w:rsidRPr="00A72EA4">
        <w:t>Macrosystems EDDIE:</w:t>
      </w:r>
      <w:r w:rsidR="00474A1C" w:rsidRPr="00A72EA4">
        <w:t xml:space="preserve"> </w:t>
      </w:r>
    </w:p>
    <w:bookmarkEnd w:id="0"/>
    <w:p w14:paraId="5CB02423" w14:textId="77777777" w:rsidR="00A62B62" w:rsidRPr="00A72EA4" w:rsidRDefault="00A62B62" w:rsidP="00A62B62">
      <w:pPr>
        <w:pStyle w:val="Title"/>
        <w:jc w:val="center"/>
        <w:rPr>
          <w:color w:val="8EC26A"/>
          <w:sz w:val="52"/>
          <w:szCs w:val="52"/>
        </w:rPr>
      </w:pPr>
      <w:r w:rsidRPr="00A72EA4">
        <w:rPr>
          <w:color w:val="8EC26A"/>
          <w:sz w:val="52"/>
          <w:szCs w:val="52"/>
        </w:rPr>
        <w:t>Using Ecological Forecasts to                            Guide Decision Making</w:t>
      </w:r>
    </w:p>
    <w:p w14:paraId="302951C2" w14:textId="68B661B4" w:rsidR="00BA2AE5" w:rsidRDefault="00D86F89" w:rsidP="00017EF4">
      <w:pPr>
        <w:tabs>
          <w:tab w:val="left" w:pos="4500"/>
          <w:tab w:val="left" w:pos="6840"/>
        </w:tabs>
        <w:spacing w:after="0"/>
        <w:jc w:val="center"/>
        <w:rPr>
          <w:b/>
          <w:sz w:val="36"/>
          <w:szCs w:val="36"/>
        </w:rPr>
      </w:pPr>
      <w:r>
        <w:rPr>
          <w:b/>
          <w:sz w:val="36"/>
          <w:szCs w:val="36"/>
        </w:rPr>
        <w:t>Student Handout</w:t>
      </w:r>
    </w:p>
    <w:p w14:paraId="73476F5A" w14:textId="189F318C" w:rsidR="0082516F" w:rsidRDefault="007C14F9" w:rsidP="00911716">
      <w:pPr>
        <w:pStyle w:val="Heading1"/>
        <w:spacing w:before="0"/>
      </w:pPr>
      <w:r w:rsidRPr="005317CD">
        <w:t>Learning Objectives</w:t>
      </w:r>
      <w:r w:rsidR="00BA2AE5" w:rsidRPr="005317CD">
        <w:t>:</w:t>
      </w:r>
    </w:p>
    <w:p w14:paraId="2E3C8441" w14:textId="19E4BDA7" w:rsidR="00D86F89" w:rsidRPr="00D86F89" w:rsidRDefault="00D86F89" w:rsidP="00911716">
      <w:pPr>
        <w:spacing w:after="0" w:line="240" w:lineRule="auto"/>
      </w:pPr>
      <w:bookmarkStart w:id="1" w:name="_Hlk55988555"/>
      <w:r>
        <w:t xml:space="preserve">By the end of this module, you will be able to: </w:t>
      </w:r>
    </w:p>
    <w:p w14:paraId="6DC7E3F3" w14:textId="77777777" w:rsidR="000304EA" w:rsidRDefault="000304EA" w:rsidP="000304EA">
      <w:pPr>
        <w:pStyle w:val="ListParagraph"/>
        <w:numPr>
          <w:ilvl w:val="0"/>
          <w:numId w:val="3"/>
        </w:numPr>
        <w:spacing w:after="160" w:line="259" w:lineRule="auto"/>
      </w:pPr>
      <w:bookmarkStart w:id="2" w:name="_Hlk55982769"/>
      <w:bookmarkStart w:id="3" w:name="_Hlk487209264"/>
      <w:bookmarkEnd w:id="1"/>
      <w:r>
        <w:t>Describe what ecological</w:t>
      </w:r>
      <w:r w:rsidRPr="0096148E">
        <w:t xml:space="preserve"> forecast</w:t>
      </w:r>
      <w:r>
        <w:t>s are and how they are used (Activity A)</w:t>
      </w:r>
      <w:bookmarkEnd w:id="2"/>
    </w:p>
    <w:p w14:paraId="2880C36F" w14:textId="77777777" w:rsidR="000304EA" w:rsidRPr="00902C7A" w:rsidRDefault="000304EA" w:rsidP="000304EA">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Identify the components of a structured decision (Activity B)</w:t>
      </w:r>
    </w:p>
    <w:p w14:paraId="6ED6515D" w14:textId="77777777" w:rsidR="000304EA" w:rsidRPr="00902C7A" w:rsidRDefault="000304EA" w:rsidP="000304EA">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Discuss how forecast uncertainty relates to decision-making (Activity A, B, C)</w:t>
      </w:r>
    </w:p>
    <w:p w14:paraId="2EFC4709" w14:textId="77777777" w:rsidR="000304EA" w:rsidRPr="00902C7A" w:rsidRDefault="000304EA" w:rsidP="000304EA">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Match stakeholder needs with different levels of forecasting decision support (Activity B, C)</w:t>
      </w:r>
    </w:p>
    <w:p w14:paraId="1F3DEDA0" w14:textId="77777777" w:rsidR="000304EA" w:rsidRPr="00902C7A" w:rsidRDefault="000304EA" w:rsidP="000304EA">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Identify different ways to represent uncertainty in a visualization (Activity A, B, C)</w:t>
      </w:r>
    </w:p>
    <w:p w14:paraId="66007ECB" w14:textId="30380EE1" w:rsidR="00D05DAC" w:rsidRPr="00D05DAC" w:rsidRDefault="000304EA" w:rsidP="00D05DAC">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Create visualizations tailored to specific stakeholders (Activity C)</w:t>
      </w:r>
    </w:p>
    <w:p w14:paraId="4F7BA706" w14:textId="77777777" w:rsidR="00D05DAC" w:rsidRDefault="00D05DAC" w:rsidP="00D05DAC">
      <w:pPr>
        <w:pStyle w:val="Heading1"/>
      </w:pPr>
      <w:r>
        <w:t>Student Learning Research Study:</w:t>
      </w:r>
    </w:p>
    <w:p w14:paraId="55C365C6" w14:textId="77777777" w:rsidR="00D05DAC" w:rsidRDefault="00D05DAC" w:rsidP="00D05DAC">
      <w:pPr>
        <w:pStyle w:val="Compact"/>
      </w:pPr>
    </w:p>
    <w:p w14:paraId="4424398B" w14:textId="77777777" w:rsidR="00D05DAC" w:rsidRDefault="00D05DAC" w:rsidP="00D05DAC">
      <w:pPr>
        <w:pStyle w:val="Compact"/>
      </w:pPr>
      <w:r w:rsidRPr="006F0748">
        <w:t>Virginia Tech was awarded a federal grant to study curricula that introduce macrosystems ecology concepts to students</w:t>
      </w:r>
      <w:r>
        <w:t>, which you are getting to try as</w:t>
      </w:r>
      <w:r w:rsidRPr="006F0748">
        <w:t xml:space="preserve"> part of this course. Pre and post student questionnaires are </w:t>
      </w:r>
      <w:r>
        <w:t>used to assess student learning of the concepts</w:t>
      </w:r>
      <w:r w:rsidRPr="006F0748">
        <w:t>. These are</w:t>
      </w:r>
      <w:r>
        <w:t xml:space="preserve"> part of the research project </w:t>
      </w:r>
      <w:r w:rsidRPr="006F0748">
        <w:t>investigating student responses</w:t>
      </w:r>
      <w:r>
        <w:t xml:space="preserve"> and are</w:t>
      </w:r>
      <w:r w:rsidRPr="006F0748">
        <w:rPr>
          <w:b/>
        </w:rPr>
        <w:t xml:space="preserve"> </w:t>
      </w:r>
      <w:r w:rsidRPr="006F0748">
        <w:rPr>
          <w:b/>
          <w:u w:val="single"/>
        </w:rPr>
        <w:t>not graded</w:t>
      </w:r>
      <w:r>
        <w:t xml:space="preserve">. We will receive a list of students that complete them, but will not know </w:t>
      </w:r>
      <w:r w:rsidRPr="006F0748">
        <w:t>whether you have consented to have your responses included in the research project.</w:t>
      </w:r>
    </w:p>
    <w:p w14:paraId="3CC05074" w14:textId="77777777" w:rsidR="00D05DAC" w:rsidRDefault="00D05DAC" w:rsidP="00D05DAC">
      <w:pPr>
        <w:pStyle w:val="Compact"/>
      </w:pPr>
    </w:p>
    <w:p w14:paraId="38DB4C81" w14:textId="77777777" w:rsidR="00D05DAC" w:rsidRDefault="00D05DAC" w:rsidP="00D05DAC">
      <w:pPr>
        <w:pStyle w:val="Compact"/>
      </w:pPr>
      <w:r w:rsidRPr="009F4418">
        <w:rPr>
          <w:b/>
        </w:rPr>
        <w:t>Before reading the material below, please complete the 10-minute pre-module questionnaire</w:t>
      </w:r>
      <w:r>
        <w:t xml:space="preserve">: [YOUR INSTRUCTOR WILL INSERT LINK HERE] </w:t>
      </w:r>
    </w:p>
    <w:p w14:paraId="43DEA563" w14:textId="77777777" w:rsidR="00D05DAC" w:rsidRPr="00D05DAC" w:rsidRDefault="00D05DAC" w:rsidP="00D05DAC">
      <w:pPr>
        <w:spacing w:after="160" w:line="259" w:lineRule="auto"/>
        <w:rPr>
          <w:rFonts w:ascii="Calibri" w:hAnsi="Calibri" w:cs="Calibri"/>
        </w:rPr>
      </w:pPr>
    </w:p>
    <w:p w14:paraId="0196DBF5" w14:textId="7770B90E" w:rsidR="00BA2AE5" w:rsidRDefault="00D86F89" w:rsidP="00911716">
      <w:pPr>
        <w:pStyle w:val="Heading1"/>
        <w:spacing w:before="240"/>
      </w:pPr>
      <w:r w:rsidRPr="00A5590C">
        <w:t>Why</w:t>
      </w:r>
      <w:r w:rsidR="005E40E6" w:rsidRPr="00A5590C">
        <w:t xml:space="preserve"> macrosystems ecology</w:t>
      </w:r>
      <w:r w:rsidR="00840A9B">
        <w:t xml:space="preserve"> and forecasting</w:t>
      </w:r>
      <w:r w:rsidRPr="00A5590C">
        <w:t>?</w:t>
      </w:r>
      <w:r w:rsidR="00BA2AE5" w:rsidRPr="005317CD">
        <w:t xml:space="preserve"> </w:t>
      </w:r>
    </w:p>
    <w:p w14:paraId="43875359" w14:textId="77777777" w:rsidR="00EC2C44" w:rsidRDefault="00EC2C44" w:rsidP="00EC2C44">
      <w:pPr>
        <w:spacing w:after="0" w:line="240" w:lineRule="auto"/>
        <w:rPr>
          <w:bCs/>
          <w:iCs/>
          <w:u w:val="single"/>
        </w:rPr>
      </w:pPr>
      <w:bookmarkStart w:id="4" w:name="_Hlk55989136"/>
      <w:bookmarkEnd w:id="3"/>
      <w:r w:rsidRPr="00154CBB">
        <w:rPr>
          <w:bCs/>
          <w:iCs/>
          <w:u w:val="single"/>
        </w:rPr>
        <w:t>Why macrosystems ecology?</w:t>
      </w:r>
    </w:p>
    <w:p w14:paraId="3995536D" w14:textId="77777777" w:rsidR="00EC2C44" w:rsidRDefault="00EC2C44" w:rsidP="00EC2C44">
      <w:pPr>
        <w:spacing w:after="0" w:line="240" w:lineRule="auto"/>
      </w:pPr>
      <w:r>
        <w:rPr>
          <w:b/>
          <w:i/>
        </w:rPr>
        <w:t>Macrosystems ecology</w:t>
      </w:r>
      <w:r>
        <w:t xml:space="preserve"> is the study of ecological dynamics at multiple interacting spatial and temporal scales (e.g., Heffernan et al. 2014). Macrosystems ecology recently emerged as a new sub-discipline of ecology to study ecosystems and ecological communities around the globe that are changing at an unprecedented rate because of human activities (IPCC 2013). The responses of ecosystems and </w:t>
      </w:r>
      <w:r>
        <w:lastRenderedPageBreak/>
        <w:t xml:space="preserve">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 </w:t>
      </w:r>
    </w:p>
    <w:p w14:paraId="30AE4B20" w14:textId="77777777" w:rsidR="00EC2C44" w:rsidRDefault="00EC2C44" w:rsidP="00EC2C44">
      <w:pPr>
        <w:spacing w:after="0" w:line="240" w:lineRule="auto"/>
      </w:pPr>
    </w:p>
    <w:p w14:paraId="668EA552" w14:textId="78B217F9" w:rsidR="00EC2C44" w:rsidRDefault="00EC2C44" w:rsidP="00EC2C44">
      <w:pPr>
        <w:spacing w:after="0" w:line="240" w:lineRule="auto"/>
      </w:pPr>
      <w:r w:rsidRPr="004523C5">
        <w:rPr>
          <w:b/>
          <w:bCs/>
          <w:i/>
          <w:iCs/>
        </w:rPr>
        <w:t>Forecasting</w:t>
      </w:r>
      <w:r>
        <w:t xml:space="preserve"> is a tool that can be used for understanding changes in macrosystems ecology. To anticipate and prepare for increased variability in populations, communities, and ecosystems, there is a pressing need to know the future state of ecological systems across space and time (</w:t>
      </w:r>
      <w:proofErr w:type="spellStart"/>
      <w:r>
        <w:t>Dietze</w:t>
      </w:r>
      <w:proofErr w:type="spellEnd"/>
      <w:r>
        <w:t xml:space="preserve"> et al., 2018). Ecological forecasting is an emerging approach which provides an estimate of the future state of an ecological system with uncertainty, allowing society to prepare for fluctuations in important ecosystem services. Ecological forecasts are a powerful test of the scientific method because ecologists make hypotheses of how ecological systems work; embed their hypotheses in models; use the model to make a forecast of future conditions; and then when observations are available, see how their forecast performed, which indicates if their hypotheses are supported. Consequently, macrosystems ecologists are increasingly using ecological forecasts to predict how ecosystems are changing over space and time. </w:t>
      </w:r>
      <w:r w:rsidR="00311AE0">
        <w:t>However, forecasts must be effectively designed and communicated to those who need them to make decisions in order to realize their potential for protecting natural resources.</w:t>
      </w:r>
    </w:p>
    <w:p w14:paraId="60FC1F74" w14:textId="04080A7F" w:rsidR="0057741A" w:rsidRDefault="0057741A" w:rsidP="00911716">
      <w:pPr>
        <w:spacing w:after="0" w:line="240" w:lineRule="auto"/>
      </w:pPr>
    </w:p>
    <w:p w14:paraId="4050826B" w14:textId="77777777" w:rsidR="0057741A" w:rsidRDefault="0057741A" w:rsidP="00911716">
      <w:pPr>
        <w:spacing w:after="0" w:line="240" w:lineRule="auto"/>
      </w:pPr>
    </w:p>
    <w:p w14:paraId="4FD8E60E" w14:textId="3B50F6D3" w:rsidR="00810C20" w:rsidRDefault="00DD668E" w:rsidP="00810C20">
      <w:bookmarkStart w:id="5" w:name="_Hlk55982458"/>
      <w:r>
        <w:t xml:space="preserve">The theme of this module is </w:t>
      </w:r>
      <w:bookmarkStart w:id="6" w:name="_Hlk55988271"/>
      <w:r w:rsidR="00376E9C">
        <w:t>understanding how</w:t>
      </w:r>
      <w:r w:rsidR="00A31634">
        <w:t xml:space="preserve"> </w:t>
      </w:r>
      <w:r w:rsidR="0057741A">
        <w:rPr>
          <w:b/>
          <w:i/>
        </w:rPr>
        <w:t>forecasts are connected to decision-making of stakeholders</w:t>
      </w:r>
      <w:r w:rsidR="00DC6083">
        <w:rPr>
          <w:b/>
          <w:i/>
        </w:rPr>
        <w:t xml:space="preserve">, </w:t>
      </w:r>
      <w:r w:rsidR="00DC6083">
        <w:rPr>
          <w:bCs/>
          <w:iCs/>
        </w:rPr>
        <w:t>or those who use forecasts to aid in decision-making</w:t>
      </w:r>
      <w:r w:rsidR="0057741A">
        <w:rPr>
          <w:b/>
          <w:i/>
        </w:rPr>
        <w:t>.</w:t>
      </w:r>
      <w:r w:rsidR="00087D6E">
        <w:t xml:space="preserve"> </w:t>
      </w:r>
      <w:bookmarkEnd w:id="6"/>
      <w:r w:rsidR="00810C20">
        <w:t xml:space="preserve">Ecological forecasts have vast potential for aiding decision-making </w:t>
      </w:r>
      <w:r w:rsidR="0057741A">
        <w:t xml:space="preserve">for </w:t>
      </w:r>
      <w:r w:rsidR="00392997">
        <w:t>range of different stakeholders</w:t>
      </w:r>
      <w:r w:rsidR="0057741A">
        <w:t>,</w:t>
      </w:r>
      <w:r w:rsidR="00810C20">
        <w:t xml:space="preserve"> yet </w:t>
      </w:r>
      <w:r w:rsidR="0057741A">
        <w:t xml:space="preserve">forecast results </w:t>
      </w:r>
      <w:r w:rsidR="00810C20">
        <w:t xml:space="preserve">may be challenging to understand because they inherently </w:t>
      </w:r>
      <w:r w:rsidR="004C4E08">
        <w:t xml:space="preserve">are associated with </w:t>
      </w:r>
      <w:r w:rsidR="00810C20">
        <w:t xml:space="preserve">uncertainty </w:t>
      </w:r>
      <w:r w:rsidR="004C4E08">
        <w:t>in</w:t>
      </w:r>
      <w:r w:rsidR="00810C20">
        <w:t xml:space="preserve"> alternate future outcomes which have not </w:t>
      </w:r>
      <w:r w:rsidR="004C4E08">
        <w:t xml:space="preserve">yet </w:t>
      </w:r>
      <w:r w:rsidR="00810C20">
        <w:t xml:space="preserve">occurred. This module will teach students the basic components of </w:t>
      </w:r>
      <w:r w:rsidR="00DF7AC4">
        <w:t xml:space="preserve">an </w:t>
      </w:r>
      <w:r w:rsidR="00810C20">
        <w:t xml:space="preserve">ecological forecast; the importance of connecting forecast visualizations to stakeholder needs for aiding decision-making; </w:t>
      </w:r>
      <w:r w:rsidR="00810C20" w:rsidRPr="000C7FD7">
        <w:t>and to create their own visualizations of probabilistic forecasts of ecological variables</w:t>
      </w:r>
      <w:r w:rsidR="004600F2" w:rsidRPr="000C7FD7">
        <w:t xml:space="preserve"> for a specific stakeholder</w:t>
      </w:r>
      <w:r w:rsidR="00810C20" w:rsidRPr="000C7FD7">
        <w:t>.</w:t>
      </w:r>
      <w:r w:rsidR="00810C20">
        <w:t xml:space="preserve">  </w:t>
      </w:r>
    </w:p>
    <w:bookmarkEnd w:id="4"/>
    <w:bookmarkEnd w:id="5"/>
    <w:p w14:paraId="69EB395F" w14:textId="29EDBB8A" w:rsidR="00BA2AE5" w:rsidRPr="00564EDC" w:rsidRDefault="00DB22D6" w:rsidP="00911716">
      <w:pPr>
        <w:pStyle w:val="Heading1"/>
        <w:spacing w:before="240"/>
        <w:rPr>
          <w:sz w:val="24"/>
          <w:szCs w:val="24"/>
        </w:rPr>
      </w:pPr>
      <w:r>
        <w:t>Module overview:</w:t>
      </w:r>
    </w:p>
    <w:p w14:paraId="42F2DC0F" w14:textId="05987F4A" w:rsidR="00BA2AE5" w:rsidRPr="005317CD" w:rsidRDefault="008E2BFF" w:rsidP="00911716">
      <w:pPr>
        <w:pStyle w:val="ListParagraph"/>
        <w:numPr>
          <w:ilvl w:val="0"/>
          <w:numId w:val="7"/>
        </w:numPr>
        <w:spacing w:after="0" w:line="240" w:lineRule="auto"/>
        <w:contextualSpacing w:val="0"/>
      </w:pPr>
      <w:bookmarkStart w:id="7" w:name="_Hlk486579412"/>
      <w:bookmarkStart w:id="8" w:name="_Hlk55982838"/>
      <w:r w:rsidRPr="005317CD">
        <w:t xml:space="preserve">Introduction to </w:t>
      </w:r>
      <w:r w:rsidR="007A6C70">
        <w:t>materials</w:t>
      </w:r>
      <w:r w:rsidR="00A5590C">
        <w:t>:</w:t>
      </w:r>
      <w:r w:rsidRPr="005317CD">
        <w:t xml:space="preserve"> </w:t>
      </w:r>
      <w:r w:rsidR="004C4E08">
        <w:t>P</w:t>
      </w:r>
      <w:r w:rsidR="004C4E08" w:rsidRPr="005317CD">
        <w:t>re</w:t>
      </w:r>
      <w:r w:rsidR="00D86B23" w:rsidRPr="005317CD">
        <w:t xml:space="preserve">-readings and PowerPoint </w:t>
      </w:r>
      <w:r w:rsidRPr="005317CD">
        <w:t>in class</w:t>
      </w:r>
    </w:p>
    <w:bookmarkEnd w:id="7"/>
    <w:p w14:paraId="2F2B7D03" w14:textId="141E4195" w:rsidR="00E00A67" w:rsidRPr="00C87EAC" w:rsidRDefault="00BA2AE5" w:rsidP="00911716">
      <w:pPr>
        <w:pStyle w:val="ListParagraph"/>
        <w:numPr>
          <w:ilvl w:val="0"/>
          <w:numId w:val="7"/>
        </w:numPr>
        <w:spacing w:after="0" w:line="240" w:lineRule="auto"/>
        <w:contextualSpacing w:val="0"/>
        <w:rPr>
          <w:b/>
          <w:bCs/>
        </w:rPr>
      </w:pPr>
      <w:r w:rsidRPr="005317CD">
        <w:t xml:space="preserve">Activity </w:t>
      </w:r>
      <w:r w:rsidR="00372F87">
        <w:t>A</w:t>
      </w:r>
      <w:r w:rsidRPr="005317CD">
        <w:t xml:space="preserve">: </w:t>
      </w:r>
      <w:r w:rsidR="00810C20">
        <w:t>Explore an existing ecological forecast</w:t>
      </w:r>
    </w:p>
    <w:p w14:paraId="4AAFABE7" w14:textId="2BFA237B" w:rsidR="00C6154B" w:rsidRPr="00DB22D6" w:rsidRDefault="00C6154B" w:rsidP="00911716">
      <w:pPr>
        <w:pStyle w:val="ListParagraph"/>
        <w:numPr>
          <w:ilvl w:val="0"/>
          <w:numId w:val="7"/>
        </w:numPr>
        <w:spacing w:after="0" w:line="240" w:lineRule="auto"/>
        <w:contextualSpacing w:val="0"/>
        <w:rPr>
          <w:b/>
          <w:bCs/>
        </w:rPr>
      </w:pPr>
      <w:r w:rsidRPr="00C87EAC">
        <w:t xml:space="preserve">Activity </w:t>
      </w:r>
      <w:r w:rsidR="00372F87" w:rsidRPr="00C87EAC">
        <w:t>B</w:t>
      </w:r>
      <w:r w:rsidRPr="00C87EAC">
        <w:t xml:space="preserve">: </w:t>
      </w:r>
      <w:r w:rsidR="00810C20">
        <w:t>Make decisions informed by a water quality forecast</w:t>
      </w:r>
    </w:p>
    <w:p w14:paraId="619DFB5B" w14:textId="49380DC5" w:rsidR="00C6154B" w:rsidRPr="00DB22D6" w:rsidRDefault="008E2BFF" w:rsidP="00911716">
      <w:pPr>
        <w:pStyle w:val="ListParagraph"/>
        <w:numPr>
          <w:ilvl w:val="0"/>
          <w:numId w:val="7"/>
        </w:numPr>
        <w:spacing w:after="0" w:line="240" w:lineRule="auto"/>
        <w:contextualSpacing w:val="0"/>
        <w:rPr>
          <w:b/>
          <w:bCs/>
        </w:rPr>
      </w:pPr>
      <w:r w:rsidRPr="005317CD">
        <w:t xml:space="preserve">Activity </w:t>
      </w:r>
      <w:r w:rsidR="00694B89">
        <w:t>C</w:t>
      </w:r>
      <w:r w:rsidR="008E4EC5">
        <w:t xml:space="preserve">: </w:t>
      </w:r>
      <w:r w:rsidR="00135B85">
        <w:t>Compare different ways of visualizing ecological forecasts</w:t>
      </w:r>
    </w:p>
    <w:bookmarkEnd w:id="8"/>
    <w:p w14:paraId="4F4E020C" w14:textId="61223F20" w:rsidR="0082516F" w:rsidRPr="005317CD" w:rsidRDefault="001E3CBF" w:rsidP="00911716">
      <w:pPr>
        <w:pStyle w:val="Heading1"/>
        <w:spacing w:before="240"/>
      </w:pPr>
      <w:r>
        <w:t>Optional</w:t>
      </w:r>
      <w:r w:rsidR="00DD404A" w:rsidRPr="005317CD">
        <w:t xml:space="preserve"> pre-class readings</w:t>
      </w:r>
      <w:r w:rsidR="00145899">
        <w:t xml:space="preserve"> and video</w:t>
      </w:r>
      <w:r w:rsidR="00DD404A" w:rsidRPr="005317CD">
        <w:t>:</w:t>
      </w:r>
      <w:r w:rsidR="00840A9B">
        <w:t xml:space="preserve"> choose 3 here specific to module 8</w:t>
      </w:r>
    </w:p>
    <w:p w14:paraId="19A678B4" w14:textId="3ACFE64B" w:rsidR="00810C20" w:rsidRPr="005E4E13" w:rsidRDefault="00810C20" w:rsidP="00810C20">
      <w:pPr>
        <w:pStyle w:val="ListParagraph"/>
        <w:numPr>
          <w:ilvl w:val="0"/>
          <w:numId w:val="13"/>
        </w:numPr>
        <w:spacing w:before="100" w:beforeAutospacing="1" w:after="100" w:afterAutospacing="1" w:line="240" w:lineRule="auto"/>
        <w:rPr>
          <w:rFonts w:eastAsia="Times New Roman" w:cstheme="minorHAnsi"/>
        </w:rPr>
      </w:pPr>
      <w:bookmarkStart w:id="9" w:name="_Hlk55991509"/>
      <w:proofErr w:type="spellStart"/>
      <w:r w:rsidRPr="00922848">
        <w:rPr>
          <w:rFonts w:eastAsia="Times New Roman" w:cstheme="minorHAnsi"/>
        </w:rPr>
        <w:t>Dietze</w:t>
      </w:r>
      <w:proofErr w:type="spellEnd"/>
      <w:r w:rsidRPr="00922848">
        <w:rPr>
          <w:rFonts w:eastAsia="Times New Roman" w:cstheme="minorHAnsi"/>
        </w:rPr>
        <w:t xml:space="preserve">, M., &amp; Lynch, H. (2019). Forecasting a bright future for ecology. </w:t>
      </w:r>
      <w:r w:rsidRPr="00922848">
        <w:rPr>
          <w:rFonts w:eastAsia="Times New Roman" w:cstheme="minorHAnsi"/>
          <w:i/>
          <w:iCs/>
        </w:rPr>
        <w:t>Frontiers in Ecology and the Environment</w:t>
      </w:r>
      <w:r w:rsidRPr="00922848">
        <w:rPr>
          <w:rFonts w:eastAsia="Times New Roman" w:cstheme="minorHAnsi"/>
        </w:rPr>
        <w:t xml:space="preserve">, </w:t>
      </w:r>
      <w:r w:rsidRPr="00922848">
        <w:rPr>
          <w:rFonts w:eastAsia="Times New Roman" w:cstheme="minorHAnsi"/>
          <w:i/>
          <w:iCs/>
        </w:rPr>
        <w:t>17</w:t>
      </w:r>
      <w:r w:rsidRPr="00922848">
        <w:rPr>
          <w:rFonts w:eastAsia="Times New Roman" w:cstheme="minorHAnsi"/>
        </w:rPr>
        <w:t xml:space="preserve">(1), 3. </w:t>
      </w:r>
    </w:p>
    <w:p w14:paraId="4D1855F4" w14:textId="5DBDB0C0" w:rsidR="005E4E13" w:rsidRPr="005E4E13" w:rsidRDefault="005E4E13" w:rsidP="005E4E13">
      <w:pPr>
        <w:pStyle w:val="ListParagraph"/>
        <w:numPr>
          <w:ilvl w:val="0"/>
          <w:numId w:val="13"/>
        </w:numPr>
        <w:spacing w:before="100" w:beforeAutospacing="1" w:after="100" w:afterAutospacing="1" w:line="240" w:lineRule="auto"/>
        <w:rPr>
          <w:rFonts w:eastAsia="Times New Roman" w:cstheme="minorHAnsi"/>
        </w:rPr>
      </w:pPr>
      <w:proofErr w:type="spellStart"/>
      <w:r w:rsidRPr="005E4E13">
        <w:rPr>
          <w:rFonts w:eastAsia="Times New Roman" w:cstheme="minorHAnsi"/>
        </w:rPr>
        <w:t>Spiegelhalter</w:t>
      </w:r>
      <w:proofErr w:type="spellEnd"/>
      <w:r w:rsidRPr="005E4E13">
        <w:rPr>
          <w:rFonts w:eastAsia="Times New Roman" w:cstheme="minorHAnsi"/>
        </w:rPr>
        <w:t xml:space="preserve">, D., Pearson, M., &amp; Short, I. (2011). Visualizing uncertainty about the future. </w:t>
      </w:r>
      <w:r w:rsidRPr="005E4E13">
        <w:rPr>
          <w:rFonts w:eastAsia="Times New Roman" w:cstheme="minorHAnsi"/>
          <w:i/>
          <w:iCs/>
        </w:rPr>
        <w:t>Science</w:t>
      </w:r>
      <w:r w:rsidRPr="005E4E13">
        <w:rPr>
          <w:rFonts w:eastAsia="Times New Roman" w:cstheme="minorHAnsi"/>
        </w:rPr>
        <w:t xml:space="preserve">, </w:t>
      </w:r>
      <w:r w:rsidRPr="005E4E13">
        <w:rPr>
          <w:rFonts w:eastAsia="Times New Roman" w:cstheme="minorHAnsi"/>
          <w:i/>
          <w:iCs/>
        </w:rPr>
        <w:t>333</w:t>
      </w:r>
      <w:r w:rsidRPr="005E4E13">
        <w:rPr>
          <w:rFonts w:eastAsia="Times New Roman" w:cstheme="minorHAnsi"/>
        </w:rPr>
        <w:t xml:space="preserve">(6048), 1393–1400. </w:t>
      </w:r>
    </w:p>
    <w:p w14:paraId="679B803B" w14:textId="05C751B9" w:rsidR="00810C20" w:rsidRDefault="00810C20" w:rsidP="00911716">
      <w:pPr>
        <w:pStyle w:val="ListParagraph"/>
        <w:numPr>
          <w:ilvl w:val="0"/>
          <w:numId w:val="13"/>
        </w:numPr>
        <w:spacing w:after="0" w:line="240" w:lineRule="auto"/>
        <w:contextualSpacing w:val="0"/>
      </w:pPr>
      <w:r>
        <w:t>Videos:</w:t>
      </w:r>
    </w:p>
    <w:p w14:paraId="4A96DF3A" w14:textId="28A38378" w:rsidR="00810C20" w:rsidRDefault="00A9012B" w:rsidP="00810C20">
      <w:pPr>
        <w:pStyle w:val="ListParagraph"/>
        <w:numPr>
          <w:ilvl w:val="1"/>
          <w:numId w:val="13"/>
        </w:numPr>
        <w:spacing w:after="0" w:line="240" w:lineRule="auto"/>
        <w:contextualSpacing w:val="0"/>
      </w:pPr>
      <w:r>
        <w:t xml:space="preserve">NEON’s </w:t>
      </w:r>
      <w:hyperlink r:id="rId8" w:history="1">
        <w:r w:rsidR="00810C20" w:rsidRPr="00A9012B">
          <w:rPr>
            <w:rStyle w:val="Hyperlink"/>
          </w:rPr>
          <w:t>Ecological Forecast: The Science of Predicting Ecosystems</w:t>
        </w:r>
      </w:hyperlink>
    </w:p>
    <w:p w14:paraId="23B0D573" w14:textId="7984F638" w:rsidR="00A9012B" w:rsidRPr="002719FE" w:rsidRDefault="00A9012B" w:rsidP="002719FE">
      <w:pPr>
        <w:pStyle w:val="ListParagraph"/>
        <w:numPr>
          <w:ilvl w:val="1"/>
          <w:numId w:val="13"/>
        </w:numPr>
        <w:spacing w:after="0" w:line="240" w:lineRule="auto"/>
        <w:contextualSpacing w:val="0"/>
        <w:rPr>
          <w:rStyle w:val="Hyperlink"/>
          <w:color w:val="auto"/>
          <w:u w:val="none"/>
        </w:rPr>
      </w:pPr>
      <w:r>
        <w:lastRenderedPageBreak/>
        <w:t>Fundamentals of Ecological Forecasting Series</w:t>
      </w:r>
      <w:r w:rsidR="002719FE">
        <w:t xml:space="preserve">: </w:t>
      </w:r>
      <w:hyperlink r:id="rId9" w:history="1">
        <w:r w:rsidRPr="00A9012B">
          <w:rPr>
            <w:rStyle w:val="Hyperlink"/>
          </w:rPr>
          <w:t>Intro to Environmental Decision Making &amp; PROACT</w:t>
        </w:r>
      </w:hyperlink>
    </w:p>
    <w:bookmarkEnd w:id="9"/>
    <w:p w14:paraId="2D926EF0" w14:textId="2DC9CEF2" w:rsidR="00995087" w:rsidRPr="00995087" w:rsidRDefault="00D86F89" w:rsidP="00911716">
      <w:pPr>
        <w:pStyle w:val="Heading1"/>
        <w:spacing w:before="240"/>
      </w:pPr>
      <w:r>
        <w:t xml:space="preserve">Today’s focal question: </w:t>
      </w:r>
    </w:p>
    <w:p w14:paraId="07F4693D" w14:textId="19F4ED39" w:rsidR="00840A9B" w:rsidRPr="00840A9B" w:rsidRDefault="00995087" w:rsidP="00ED06A5">
      <w:pPr>
        <w:pStyle w:val="Heading2"/>
        <w:numPr>
          <w:ilvl w:val="0"/>
          <w:numId w:val="0"/>
        </w:numPr>
        <w:spacing w:after="120"/>
        <w:ind w:left="720" w:hanging="360"/>
        <w:contextualSpacing/>
        <w:jc w:val="center"/>
      </w:pPr>
      <w:r w:rsidRPr="00D86F89">
        <w:rPr>
          <w:i/>
        </w:rPr>
        <w:t xml:space="preserve">How </w:t>
      </w:r>
      <w:r w:rsidR="00A9012B">
        <w:rPr>
          <w:i/>
        </w:rPr>
        <w:t>can</w:t>
      </w:r>
      <w:r w:rsidR="003637A4">
        <w:rPr>
          <w:i/>
        </w:rPr>
        <w:t xml:space="preserve"> ecological forecasts </w:t>
      </w:r>
      <w:r w:rsidR="00840A9B">
        <w:rPr>
          <w:i/>
        </w:rPr>
        <w:t xml:space="preserve">and their visualizations </w:t>
      </w:r>
      <w:r w:rsidR="003637A4">
        <w:rPr>
          <w:i/>
        </w:rPr>
        <w:t>aid in decision making</w:t>
      </w:r>
      <w:r w:rsidRPr="00D86F89">
        <w:rPr>
          <w:i/>
        </w:rPr>
        <w:t>?</w:t>
      </w:r>
    </w:p>
    <w:p w14:paraId="02655F86" w14:textId="6D6BB359" w:rsidR="00D20274" w:rsidRDefault="00995087" w:rsidP="00F076A1">
      <w:pPr>
        <w:spacing w:before="160" w:after="0" w:line="240" w:lineRule="auto"/>
      </w:pPr>
      <w:r w:rsidRPr="00995087">
        <w:t xml:space="preserve">To address this question, we </w:t>
      </w:r>
      <w:r w:rsidR="00D86F89">
        <w:t>will</w:t>
      </w:r>
      <w:r w:rsidRPr="00995087">
        <w:t xml:space="preserve"> </w:t>
      </w:r>
      <w:r w:rsidR="00922848">
        <w:t xml:space="preserve">examine existing </w:t>
      </w:r>
      <w:r w:rsidR="00A9012B">
        <w:t xml:space="preserve">ecological forecasts to explore how decisions are made and how visualizations can be tailored to different stakeholders. </w:t>
      </w:r>
      <w:r w:rsidR="00992009">
        <w:t>We will be identifying the diversity of ecological variables</w:t>
      </w:r>
      <w:r w:rsidR="004C4E08">
        <w:t xml:space="preserve"> currently</w:t>
      </w:r>
      <w:r w:rsidR="00992009">
        <w:t xml:space="preserve"> being forecasted,</w:t>
      </w:r>
      <w:r w:rsidR="00D20274">
        <w:t xml:space="preserve"> as well as the diversity of ways in which they communicate uncertainty in their visualization. We will also explore</w:t>
      </w:r>
      <w:r w:rsidR="00992009">
        <w:t xml:space="preserve"> the different types of stakeholders and needs for making decisions with current ecological forecasts. </w:t>
      </w:r>
    </w:p>
    <w:p w14:paraId="6E7CE2A9" w14:textId="4C069D8B" w:rsidR="00D20274" w:rsidRDefault="00992009" w:rsidP="00F076A1">
      <w:pPr>
        <w:spacing w:before="160" w:after="0" w:line="240" w:lineRule="auto"/>
      </w:pPr>
      <w:r>
        <w:t xml:space="preserve">We will also use </w:t>
      </w:r>
      <w:r w:rsidR="004C4E08">
        <w:t xml:space="preserve">output from </w:t>
      </w:r>
      <w:r>
        <w:t>a real water quality forecast</w:t>
      </w:r>
      <w:r w:rsidR="004C4E08">
        <w:t>ing system</w:t>
      </w:r>
      <w:r>
        <w:t xml:space="preserve"> to examine how uncertainty in forecast output changes over time, and how this can impact decision-making into the future. </w:t>
      </w:r>
      <w:r w:rsidR="009C275A">
        <w:t>Forecasts of water quality variables</w:t>
      </w:r>
      <w:r w:rsidR="00950BE1">
        <w:t>;</w:t>
      </w:r>
      <w:r w:rsidR="009C275A">
        <w:t xml:space="preserve"> including water temperature, dissolved oxygen, heavy metals, or algae </w:t>
      </w:r>
      <w:r w:rsidR="00D20274">
        <w:t>concentrations,</w:t>
      </w:r>
      <w:r w:rsidR="009C275A">
        <w:t xml:space="preserve"> are increasingly important for managing drinking water (</w:t>
      </w:r>
      <w:r w:rsidR="00D20274">
        <w:t>Carey et al. 2020</w:t>
      </w:r>
      <w:r w:rsidR="009C275A">
        <w:t>) as freshwater ecosystems have been heavily impacted by human activities (</w:t>
      </w:r>
      <w:r w:rsidR="00D20274">
        <w:t>Millennium Ecosystem Assessment 2005</w:t>
      </w:r>
      <w:r w:rsidR="009C275A">
        <w:t>). The result is a degradation in water quality, resulting in algae blooms in rivers, lakes, and reservoirs, which can cause harmful toxins</w:t>
      </w:r>
      <w:r w:rsidR="00D20274">
        <w:t>, odors, and scums</w:t>
      </w:r>
      <w:r w:rsidR="009C275A">
        <w:t xml:space="preserve">. Without treatment, algal blooms can pose potential health issues </w:t>
      </w:r>
      <w:r w:rsidR="00950BE1">
        <w:t>to</w:t>
      </w:r>
      <w:r w:rsidR="009C275A">
        <w:t xml:space="preserve"> aquatic and human life. </w:t>
      </w:r>
      <w:r w:rsidR="00D20274">
        <w:t xml:space="preserve">In this module, you will make decisions about whether to treat drinking water given a forecast of algal concentrations. </w:t>
      </w:r>
    </w:p>
    <w:p w14:paraId="028A83E7" w14:textId="52E66C0D" w:rsidR="00911716" w:rsidRDefault="00992009" w:rsidP="00F076A1">
      <w:pPr>
        <w:spacing w:before="160" w:after="0" w:line="240" w:lineRule="auto"/>
      </w:pPr>
      <w:r>
        <w:t>Lastly, we will explore how different ways of visualizing forecast output can be useful for different types of stakeholders of the forecast.</w:t>
      </w:r>
      <w:r w:rsidR="00D20274">
        <w:t xml:space="preserve"> You will select a stakeholder and customize a visualization for their specific decision-use, exploring a suite of different forecast visualizations which communicate uncertainty. </w:t>
      </w:r>
    </w:p>
    <w:p w14:paraId="150C4905" w14:textId="77777777" w:rsidR="00D05DAC" w:rsidRPr="00F076A1" w:rsidRDefault="00D05DAC" w:rsidP="00F076A1">
      <w:pPr>
        <w:spacing w:before="160" w:after="0" w:line="240" w:lineRule="auto"/>
      </w:pPr>
    </w:p>
    <w:p w14:paraId="09F9520A" w14:textId="200BDF84" w:rsidR="00911716" w:rsidRPr="00025651" w:rsidRDefault="00911716" w:rsidP="00911716">
      <w:pPr>
        <w:pStyle w:val="Heading1"/>
        <w:spacing w:before="0"/>
        <w:rPr>
          <w:sz w:val="28"/>
          <w:szCs w:val="28"/>
        </w:rPr>
      </w:pPr>
      <w:bookmarkStart w:id="10" w:name="_Hlk77077161"/>
      <w:r w:rsidRPr="00025651">
        <w:rPr>
          <w:sz w:val="28"/>
          <w:szCs w:val="28"/>
        </w:rPr>
        <w:t xml:space="preserve">References: </w:t>
      </w:r>
    </w:p>
    <w:p w14:paraId="0C6B43C5" w14:textId="4880F544" w:rsidR="00D20274" w:rsidRPr="00D20274" w:rsidRDefault="00D20274" w:rsidP="00D20274">
      <w:pPr>
        <w:pStyle w:val="Bibliography"/>
        <w:spacing w:after="0" w:line="240" w:lineRule="auto"/>
        <w:ind w:left="720" w:hanging="720"/>
        <w:rPr>
          <w:rFonts w:eastAsia="Times New Roman" w:cstheme="minorHAnsi"/>
          <w:sz w:val="20"/>
          <w:szCs w:val="20"/>
        </w:rPr>
      </w:pPr>
      <w:r w:rsidRPr="00D20274">
        <w:rPr>
          <w:rFonts w:eastAsia="Times New Roman" w:cstheme="minorHAnsi"/>
          <w:sz w:val="20"/>
          <w:szCs w:val="20"/>
        </w:rPr>
        <w:t xml:space="preserve">Carey, C. C., W. M. Woelmer, M. E. Lofton, R. J. </w:t>
      </w:r>
      <w:proofErr w:type="spellStart"/>
      <w:r w:rsidRPr="00D20274">
        <w:rPr>
          <w:rFonts w:eastAsia="Times New Roman" w:cstheme="minorHAnsi"/>
          <w:sz w:val="20"/>
          <w:szCs w:val="20"/>
        </w:rPr>
        <w:t>Figueiredo</w:t>
      </w:r>
      <w:proofErr w:type="spellEnd"/>
      <w:r w:rsidRPr="00D20274">
        <w:rPr>
          <w:rFonts w:eastAsia="Times New Roman" w:cstheme="minorHAnsi"/>
          <w:sz w:val="20"/>
          <w:szCs w:val="20"/>
        </w:rPr>
        <w:t xml:space="preserve">, B. J. </w:t>
      </w:r>
      <w:proofErr w:type="spellStart"/>
      <w:r w:rsidRPr="00D20274">
        <w:rPr>
          <w:rFonts w:eastAsia="Times New Roman" w:cstheme="minorHAnsi"/>
          <w:sz w:val="20"/>
          <w:szCs w:val="20"/>
        </w:rPr>
        <w:t>Bookout</w:t>
      </w:r>
      <w:proofErr w:type="spellEnd"/>
      <w:r w:rsidRPr="00D20274">
        <w:rPr>
          <w:rFonts w:eastAsia="Times New Roman" w:cstheme="minorHAnsi"/>
          <w:sz w:val="20"/>
          <w:szCs w:val="20"/>
        </w:rPr>
        <w:t xml:space="preserve">, R. S. Corrigan, V. </w:t>
      </w:r>
      <w:proofErr w:type="spellStart"/>
      <w:r w:rsidRPr="00D20274">
        <w:rPr>
          <w:rFonts w:eastAsia="Times New Roman" w:cstheme="minorHAnsi"/>
          <w:sz w:val="20"/>
          <w:szCs w:val="20"/>
        </w:rPr>
        <w:t>Daneshmand</w:t>
      </w:r>
      <w:proofErr w:type="spellEnd"/>
      <w:r w:rsidRPr="00D20274">
        <w:rPr>
          <w:rFonts w:eastAsia="Times New Roman" w:cstheme="minorHAnsi"/>
          <w:sz w:val="20"/>
          <w:szCs w:val="20"/>
        </w:rPr>
        <w:t xml:space="preserve">, A. G. </w:t>
      </w:r>
      <w:proofErr w:type="spellStart"/>
      <w:r w:rsidRPr="00D20274">
        <w:rPr>
          <w:rFonts w:eastAsia="Times New Roman" w:cstheme="minorHAnsi"/>
          <w:sz w:val="20"/>
          <w:szCs w:val="20"/>
        </w:rPr>
        <w:t>Hounshell</w:t>
      </w:r>
      <w:proofErr w:type="spellEnd"/>
      <w:r w:rsidRPr="00D20274">
        <w:rPr>
          <w:rFonts w:eastAsia="Times New Roman" w:cstheme="minorHAnsi"/>
          <w:sz w:val="20"/>
          <w:szCs w:val="20"/>
        </w:rPr>
        <w:t>, D. W. Howard, A. S. L. Lewis, R. P. McClure, H. L. Wander, N. K. Ward, R. Q. Thomas. 2021a. Advancing lake and reservoir water quality management with near-term, iterative ecological forecasting. Inland Waters</w:t>
      </w:r>
      <w:r>
        <w:rPr>
          <w:rFonts w:eastAsia="Times New Roman" w:cstheme="minorHAnsi"/>
          <w:sz w:val="20"/>
          <w:szCs w:val="20"/>
        </w:rPr>
        <w:t>.</w:t>
      </w:r>
    </w:p>
    <w:p w14:paraId="08ADDDE4" w14:textId="12FA94D0" w:rsidR="00B50D29" w:rsidRDefault="00B50D29" w:rsidP="00B50D29">
      <w:pPr>
        <w:spacing w:after="0" w:line="240" w:lineRule="auto"/>
        <w:ind w:left="480" w:hanging="480"/>
        <w:rPr>
          <w:rFonts w:eastAsia="Times New Roman" w:cstheme="minorHAnsi"/>
          <w:sz w:val="20"/>
          <w:szCs w:val="20"/>
        </w:rPr>
      </w:pPr>
      <w:proofErr w:type="spellStart"/>
      <w:r w:rsidRPr="00B50D29">
        <w:rPr>
          <w:rFonts w:eastAsia="Times New Roman" w:cstheme="minorHAnsi"/>
          <w:sz w:val="20"/>
          <w:szCs w:val="20"/>
        </w:rPr>
        <w:t>Dietze</w:t>
      </w:r>
      <w:proofErr w:type="spellEnd"/>
      <w:r w:rsidRPr="00B50D29">
        <w:rPr>
          <w:rFonts w:eastAsia="Times New Roman" w:cstheme="minorHAnsi"/>
          <w:sz w:val="20"/>
          <w:szCs w:val="20"/>
        </w:rPr>
        <w:t>, M. C.</w:t>
      </w:r>
      <w:proofErr w:type="gramStart"/>
      <w:r w:rsidRPr="00B50D29">
        <w:rPr>
          <w:rFonts w:eastAsia="Times New Roman" w:cstheme="minorHAnsi"/>
          <w:sz w:val="20"/>
          <w:szCs w:val="20"/>
        </w:rPr>
        <w:t>,  et al.</w:t>
      </w:r>
      <w:proofErr w:type="gramEnd"/>
      <w:r w:rsidRPr="00B50D29">
        <w:rPr>
          <w:rFonts w:eastAsia="Times New Roman" w:cstheme="minorHAnsi"/>
          <w:sz w:val="20"/>
          <w:szCs w:val="20"/>
        </w:rPr>
        <w:t xml:space="preserve"> 2018. Iterative near-term ecological forecasting: Needs, opportunities, and challenges. Proceedings of the National Academy of Sciences, 115(7), 1424–1432. </w:t>
      </w:r>
    </w:p>
    <w:p w14:paraId="0C668DD1" w14:textId="4FDA66FD" w:rsidR="00B50D29" w:rsidRPr="00B50D29" w:rsidRDefault="00B50D29" w:rsidP="00B50D29">
      <w:pPr>
        <w:spacing w:after="0" w:line="240" w:lineRule="auto"/>
        <w:ind w:left="480" w:hanging="480"/>
        <w:rPr>
          <w:rFonts w:eastAsia="Times New Roman" w:cstheme="minorHAnsi"/>
          <w:sz w:val="20"/>
          <w:szCs w:val="20"/>
        </w:rPr>
      </w:pPr>
      <w:r w:rsidRPr="00945652">
        <w:rPr>
          <w:sz w:val="20"/>
          <w:szCs w:val="20"/>
        </w:rPr>
        <w:t xml:space="preserve">Heffernan, J. B., </w:t>
      </w:r>
      <w:r>
        <w:rPr>
          <w:sz w:val="20"/>
          <w:szCs w:val="20"/>
        </w:rPr>
        <w:t>et al</w:t>
      </w:r>
      <w:r w:rsidRPr="00945652">
        <w:rPr>
          <w:sz w:val="20"/>
          <w:szCs w:val="20"/>
        </w:rPr>
        <w:t>. 2014. Macrosystems ecology: Understanding ecological patterns and processes at continental scales. Frontiers in Ecology and the Environment 12:5–14.</w:t>
      </w:r>
    </w:p>
    <w:p w14:paraId="555B510F" w14:textId="5442098F" w:rsidR="00B50D29" w:rsidRDefault="00B50D29" w:rsidP="00B50D29">
      <w:pPr>
        <w:spacing w:after="0" w:line="240" w:lineRule="auto"/>
        <w:ind w:left="270" w:hanging="270"/>
        <w:rPr>
          <w:sz w:val="20"/>
          <w:szCs w:val="20"/>
        </w:rPr>
      </w:pPr>
      <w:r w:rsidRPr="00945652">
        <w:rPr>
          <w:sz w:val="20"/>
          <w:szCs w:val="20"/>
        </w:rPr>
        <w:t xml:space="preserve">IPCC. 2013. Climate Change 2013: The Physical Science Basis. Contribution of Working Group I to the Fifth Assessment Report of the Intergovernmental Panel on Climate Change. (T. F. Stocker, et al., eds.). Cambridge Univ. Press, NY. </w:t>
      </w:r>
    </w:p>
    <w:p w14:paraId="335C3596" w14:textId="77777777" w:rsidR="00D20274" w:rsidRPr="00D20274" w:rsidRDefault="00D20274" w:rsidP="00D20274">
      <w:pPr>
        <w:spacing w:after="0" w:line="240" w:lineRule="auto"/>
        <w:ind w:left="720" w:hanging="720"/>
        <w:rPr>
          <w:rFonts w:eastAsia="Times New Roman" w:cstheme="minorHAnsi"/>
          <w:sz w:val="20"/>
          <w:szCs w:val="20"/>
        </w:rPr>
      </w:pPr>
      <w:proofErr w:type="spellStart"/>
      <w:r w:rsidRPr="00D20274">
        <w:rPr>
          <w:rFonts w:cstheme="minorHAnsi"/>
          <w:sz w:val="20"/>
          <w:szCs w:val="20"/>
          <w:shd w:val="clear" w:color="auto" w:fill="FCFCFC"/>
        </w:rPr>
        <w:t>Millenium</w:t>
      </w:r>
      <w:proofErr w:type="spellEnd"/>
      <w:r w:rsidRPr="00D20274">
        <w:rPr>
          <w:rFonts w:cstheme="minorHAnsi"/>
          <w:sz w:val="20"/>
          <w:szCs w:val="20"/>
          <w:shd w:val="clear" w:color="auto" w:fill="FCFCFC"/>
        </w:rPr>
        <w:t xml:space="preserve"> Ecosystem Assessment. 2005 Ecosystems and human well-being: biodiversity synthesis. World Resources Institute, Washington, D.C., USA. </w:t>
      </w:r>
    </w:p>
    <w:p w14:paraId="0475A48B" w14:textId="77777777" w:rsidR="00D20274" w:rsidRPr="00945652" w:rsidRDefault="00D20274" w:rsidP="00B50D29">
      <w:pPr>
        <w:spacing w:after="0" w:line="240" w:lineRule="auto"/>
        <w:ind w:left="270" w:hanging="270"/>
        <w:rPr>
          <w:sz w:val="20"/>
          <w:szCs w:val="20"/>
        </w:rPr>
      </w:pPr>
    </w:p>
    <w:bookmarkEnd w:id="10"/>
    <w:p w14:paraId="0D79130E" w14:textId="77777777" w:rsidR="00434EF9" w:rsidRDefault="00434EF9" w:rsidP="00911716">
      <w:pPr>
        <w:spacing w:after="0"/>
        <w:rPr>
          <w:b/>
          <w:sz w:val="32"/>
          <w:szCs w:val="32"/>
        </w:rPr>
      </w:pPr>
    </w:p>
    <w:p w14:paraId="54D6CC3D" w14:textId="1359F0F4" w:rsidR="00434EF9" w:rsidRDefault="00434EF9" w:rsidP="00911716">
      <w:pPr>
        <w:spacing w:after="0"/>
        <w:rPr>
          <w:b/>
          <w:sz w:val="32"/>
          <w:szCs w:val="32"/>
        </w:rPr>
      </w:pPr>
    </w:p>
    <w:p w14:paraId="1731BD99" w14:textId="6A435140" w:rsidR="00D05DAC" w:rsidRDefault="00D05DAC" w:rsidP="00911716">
      <w:pPr>
        <w:spacing w:after="0"/>
        <w:rPr>
          <w:b/>
          <w:sz w:val="32"/>
          <w:szCs w:val="32"/>
        </w:rPr>
      </w:pPr>
    </w:p>
    <w:p w14:paraId="3390E6B5" w14:textId="77777777" w:rsidR="00D05DAC" w:rsidRDefault="00D05DAC" w:rsidP="00911716">
      <w:pPr>
        <w:spacing w:after="0"/>
        <w:rPr>
          <w:b/>
          <w:sz w:val="32"/>
          <w:szCs w:val="32"/>
        </w:rPr>
      </w:pPr>
    </w:p>
    <w:p w14:paraId="573A5FE9" w14:textId="2D86216E" w:rsidR="00D05DAC" w:rsidRPr="00950BE1" w:rsidRDefault="00F076A1" w:rsidP="00950BE1">
      <w:pPr>
        <w:spacing w:after="0"/>
      </w:pPr>
      <w:r>
        <w:rPr>
          <w:b/>
          <w:sz w:val="32"/>
          <w:szCs w:val="32"/>
        </w:rPr>
        <w:lastRenderedPageBreak/>
        <w:t>A</w:t>
      </w:r>
      <w:r w:rsidR="00F227AC" w:rsidRPr="00911716">
        <w:rPr>
          <w:b/>
          <w:sz w:val="32"/>
          <w:szCs w:val="32"/>
        </w:rPr>
        <w:t>nswer the questions below</w:t>
      </w:r>
      <w:r>
        <w:rPr>
          <w:b/>
          <w:sz w:val="32"/>
          <w:szCs w:val="32"/>
        </w:rPr>
        <w:t xml:space="preserve"> before the module</w:t>
      </w:r>
      <w:r w:rsidR="00F227AC" w:rsidRPr="00911716">
        <w:rPr>
          <w:b/>
          <w:sz w:val="32"/>
          <w:szCs w:val="32"/>
        </w:rPr>
        <w:t xml:space="preserve"> and turn in </w:t>
      </w:r>
      <w:r w:rsidR="00911716">
        <w:rPr>
          <w:b/>
          <w:sz w:val="32"/>
          <w:szCs w:val="32"/>
        </w:rPr>
        <w:t xml:space="preserve">your answers </w:t>
      </w:r>
      <w:r w:rsidR="00F227AC" w:rsidRPr="00911716">
        <w:rPr>
          <w:b/>
          <w:sz w:val="32"/>
          <w:szCs w:val="32"/>
        </w:rPr>
        <w:t>at the end of the activity for credit.</w:t>
      </w:r>
      <w:r w:rsidR="00D05DAC">
        <w:rPr>
          <w:sz w:val="30"/>
          <w:szCs w:val="30"/>
        </w:rPr>
        <w:br/>
      </w:r>
      <w:r w:rsidR="00D05DAC">
        <w:rPr>
          <w:sz w:val="30"/>
          <w:szCs w:val="30"/>
        </w:rPr>
        <w:br/>
      </w:r>
    </w:p>
    <w:p w14:paraId="6F12CCFA" w14:textId="77777777" w:rsidR="00D05DAC" w:rsidRPr="00D05DAC" w:rsidRDefault="00D05DAC" w:rsidP="00D05DAC"/>
    <w:p w14:paraId="67A3484F" w14:textId="4F67ABE5" w:rsidR="00DE1271" w:rsidRPr="00206F76" w:rsidRDefault="00DE1271" w:rsidP="00911716">
      <w:pPr>
        <w:pStyle w:val="Heading1"/>
        <w:spacing w:before="240" w:line="264" w:lineRule="auto"/>
        <w:rPr>
          <w:sz w:val="30"/>
          <w:szCs w:val="30"/>
        </w:rPr>
      </w:pPr>
      <w:r w:rsidRPr="00206F76">
        <w:rPr>
          <w:sz w:val="30"/>
          <w:szCs w:val="30"/>
        </w:rPr>
        <w:t>Name:</w:t>
      </w:r>
    </w:p>
    <w:p w14:paraId="52622075" w14:textId="19307431" w:rsidR="005D3A72" w:rsidRPr="00206F76" w:rsidRDefault="00F8106E" w:rsidP="00AF2043">
      <w:pPr>
        <w:pStyle w:val="Heading1"/>
        <w:spacing w:before="240" w:line="264" w:lineRule="auto"/>
        <w:rPr>
          <w:sz w:val="30"/>
          <w:szCs w:val="30"/>
        </w:rPr>
      </w:pPr>
      <w:r>
        <w:rPr>
          <w:sz w:val="30"/>
          <w:szCs w:val="30"/>
        </w:rPr>
        <w:t xml:space="preserve">Pre-Module Questions: </w:t>
      </w:r>
      <w:r w:rsidR="005D3A72" w:rsidRPr="00206F76">
        <w:rPr>
          <w:sz w:val="30"/>
          <w:szCs w:val="30"/>
        </w:rPr>
        <w:t xml:space="preserve">Think about it! </w:t>
      </w:r>
    </w:p>
    <w:p w14:paraId="3A404243" w14:textId="27DD6009" w:rsidR="00C77674" w:rsidRPr="00840A9B" w:rsidRDefault="00F8106E" w:rsidP="00840A9B">
      <w:pPr>
        <w:spacing w:after="0"/>
      </w:pPr>
      <w:r>
        <w:t>Before starting Module 8</w:t>
      </w:r>
      <w:r w:rsidR="00CB19EA">
        <w:t xml:space="preserve">, </w:t>
      </w:r>
      <w:r>
        <w:t>think through your experience using forecasts to make decisions and</w:t>
      </w:r>
      <w:r w:rsidR="00CB19EA">
        <w:t xml:space="preserve"> </w:t>
      </w:r>
      <w:r w:rsidR="004B52D2">
        <w:t>answer the following questions</w:t>
      </w:r>
      <w:r w:rsidR="00CB19EA">
        <w:t>:</w:t>
      </w:r>
    </w:p>
    <w:p w14:paraId="4ECED86D" w14:textId="32D95EDA" w:rsidR="00840A9B" w:rsidRDefault="00840A9B" w:rsidP="00ED6A38">
      <w:pPr>
        <w:pStyle w:val="ListParagraph"/>
        <w:numPr>
          <w:ilvl w:val="0"/>
          <w:numId w:val="11"/>
        </w:numPr>
        <w:spacing w:before="160" w:after="0" w:line="240" w:lineRule="auto"/>
        <w:ind w:left="360"/>
        <w:contextualSpacing w:val="0"/>
      </w:pPr>
      <w:r w:rsidRPr="004600F2">
        <w:t xml:space="preserve">Name of a forecast </w:t>
      </w:r>
      <w:r w:rsidR="00B118E9" w:rsidRPr="004600F2">
        <w:t xml:space="preserve">that </w:t>
      </w:r>
      <w:r w:rsidRPr="004600F2">
        <w:t xml:space="preserve">you </w:t>
      </w:r>
      <w:r w:rsidR="00B118E9" w:rsidRPr="004600F2">
        <w:t>have</w:t>
      </w:r>
      <w:r w:rsidRPr="004600F2">
        <w:t xml:space="preserve"> </w:t>
      </w:r>
      <w:r w:rsidR="00B118E9" w:rsidRPr="004600F2">
        <w:t>encountered</w:t>
      </w:r>
      <w:r w:rsidR="00D05DAC">
        <w:t xml:space="preserve"> in your daily life</w:t>
      </w:r>
      <w:r w:rsidRPr="004600F2">
        <w:t xml:space="preserve">. </w:t>
      </w:r>
    </w:p>
    <w:p w14:paraId="7A0B64EC" w14:textId="324C3533" w:rsidR="00F076A1" w:rsidRDefault="00F076A1" w:rsidP="00F076A1">
      <w:pPr>
        <w:spacing w:before="160" w:after="0" w:line="240" w:lineRule="auto"/>
      </w:pPr>
    </w:p>
    <w:p w14:paraId="30A1B5B4" w14:textId="77777777" w:rsidR="00B50D29" w:rsidRPr="004600F2" w:rsidRDefault="00B50D29" w:rsidP="00F076A1">
      <w:pPr>
        <w:spacing w:before="160" w:after="0" w:line="240" w:lineRule="auto"/>
      </w:pPr>
    </w:p>
    <w:p w14:paraId="59ED6B08" w14:textId="2914D309" w:rsidR="00840A9B" w:rsidRDefault="00840A9B" w:rsidP="00ED6A38">
      <w:pPr>
        <w:pStyle w:val="ListParagraph"/>
        <w:numPr>
          <w:ilvl w:val="0"/>
          <w:numId w:val="11"/>
        </w:numPr>
        <w:spacing w:before="160" w:after="0" w:line="240" w:lineRule="auto"/>
        <w:ind w:left="360"/>
        <w:contextualSpacing w:val="0"/>
      </w:pPr>
      <w:r w:rsidRPr="004600F2">
        <w:t>How you do use this forecast to make decisions?</w:t>
      </w:r>
    </w:p>
    <w:p w14:paraId="14714973" w14:textId="77777777" w:rsidR="00F076A1" w:rsidRDefault="00F076A1" w:rsidP="00F076A1">
      <w:pPr>
        <w:pStyle w:val="ListParagraph"/>
      </w:pPr>
    </w:p>
    <w:p w14:paraId="1EF0BC37" w14:textId="77777777" w:rsidR="00F076A1" w:rsidRPr="004600F2" w:rsidRDefault="00F076A1" w:rsidP="00F076A1">
      <w:pPr>
        <w:spacing w:before="160" w:after="0" w:line="240" w:lineRule="auto"/>
      </w:pPr>
    </w:p>
    <w:p w14:paraId="25C1B752" w14:textId="2B65E706" w:rsidR="00840A9B" w:rsidRDefault="00840A9B" w:rsidP="00840A9B">
      <w:pPr>
        <w:pStyle w:val="ListParagraph"/>
        <w:numPr>
          <w:ilvl w:val="0"/>
          <w:numId w:val="11"/>
        </w:numPr>
        <w:spacing w:before="160" w:after="0" w:line="240" w:lineRule="auto"/>
        <w:ind w:left="360"/>
        <w:contextualSpacing w:val="0"/>
      </w:pPr>
      <w:r w:rsidRPr="004600F2">
        <w:t xml:space="preserve">When are you more and less confident in using the forecast to </w:t>
      </w:r>
      <w:proofErr w:type="gramStart"/>
      <w:r w:rsidRPr="004600F2">
        <w:t>make a decision</w:t>
      </w:r>
      <w:proofErr w:type="gramEnd"/>
      <w:r w:rsidRPr="004600F2">
        <w:t>?</w:t>
      </w:r>
    </w:p>
    <w:p w14:paraId="7F5CAE50" w14:textId="77777777" w:rsidR="00F076A1" w:rsidRPr="004600F2" w:rsidRDefault="00F076A1" w:rsidP="00F076A1">
      <w:pPr>
        <w:spacing w:before="160" w:after="0" w:line="240" w:lineRule="auto"/>
      </w:pPr>
    </w:p>
    <w:p w14:paraId="0EC73E52" w14:textId="71426123" w:rsidR="00B118E9" w:rsidRDefault="004600F2" w:rsidP="00840A9B">
      <w:pPr>
        <w:pStyle w:val="ListParagraph"/>
        <w:numPr>
          <w:ilvl w:val="0"/>
          <w:numId w:val="11"/>
        </w:numPr>
        <w:spacing w:before="160" w:after="0" w:line="240" w:lineRule="auto"/>
        <w:ind w:left="360"/>
        <w:contextualSpacing w:val="0"/>
      </w:pPr>
      <w:r w:rsidRPr="004600F2">
        <w:t>What other groups of people do you think could use this forecast?</w:t>
      </w:r>
    </w:p>
    <w:p w14:paraId="70C8DA42" w14:textId="77777777" w:rsidR="00F076A1" w:rsidRDefault="00F076A1" w:rsidP="00F076A1">
      <w:pPr>
        <w:pStyle w:val="ListParagraph"/>
      </w:pPr>
    </w:p>
    <w:p w14:paraId="62DF76B3" w14:textId="77777777" w:rsidR="00F076A1" w:rsidRDefault="00F076A1" w:rsidP="00F076A1">
      <w:pPr>
        <w:spacing w:before="160" w:after="0" w:line="240" w:lineRule="auto"/>
      </w:pPr>
    </w:p>
    <w:p w14:paraId="7469DE79" w14:textId="54D94D6D" w:rsidR="004600F2" w:rsidRDefault="004600F2" w:rsidP="00840A9B">
      <w:pPr>
        <w:pStyle w:val="ListParagraph"/>
        <w:numPr>
          <w:ilvl w:val="0"/>
          <w:numId w:val="11"/>
        </w:numPr>
        <w:spacing w:before="160" w:after="0" w:line="240" w:lineRule="auto"/>
        <w:ind w:left="360"/>
        <w:contextualSpacing w:val="0"/>
      </w:pPr>
      <w:r>
        <w:t>How does the forecast represent the likelihood that the outcome will occur?</w:t>
      </w:r>
    </w:p>
    <w:p w14:paraId="4C080140" w14:textId="77777777" w:rsidR="00F076A1" w:rsidRDefault="00F076A1" w:rsidP="00F076A1">
      <w:pPr>
        <w:pStyle w:val="ListParagraph"/>
      </w:pPr>
    </w:p>
    <w:p w14:paraId="6E0F5AF3" w14:textId="10F6654D" w:rsidR="00C6113F" w:rsidRDefault="00C6113F" w:rsidP="00D371E9">
      <w:pPr>
        <w:spacing w:after="0"/>
      </w:pPr>
    </w:p>
    <w:p w14:paraId="0F7F7B55" w14:textId="0DE49B82" w:rsidR="0044233E" w:rsidRDefault="0044233E" w:rsidP="0044233E">
      <w:pPr>
        <w:spacing w:after="80" w:line="240" w:lineRule="auto"/>
      </w:pPr>
    </w:p>
    <w:p w14:paraId="0ED8C83E" w14:textId="724F47AA" w:rsidR="0044233E" w:rsidRPr="00206F76" w:rsidRDefault="0044233E" w:rsidP="0044233E">
      <w:pPr>
        <w:pStyle w:val="Heading1"/>
        <w:spacing w:before="240" w:line="264" w:lineRule="auto"/>
        <w:rPr>
          <w:sz w:val="30"/>
          <w:szCs w:val="30"/>
        </w:rPr>
      </w:pPr>
      <w:r>
        <w:rPr>
          <w:sz w:val="30"/>
          <w:szCs w:val="30"/>
        </w:rPr>
        <w:t xml:space="preserve">Homework </w:t>
      </w:r>
      <w:r w:rsidR="00476D58">
        <w:rPr>
          <w:sz w:val="30"/>
          <w:szCs w:val="30"/>
        </w:rPr>
        <w:t xml:space="preserve">Bonus! </w:t>
      </w:r>
      <w:r>
        <w:rPr>
          <w:sz w:val="30"/>
          <w:szCs w:val="30"/>
        </w:rPr>
        <w:t>Activity: Create your own forecast</w:t>
      </w:r>
    </w:p>
    <w:p w14:paraId="2D869C43" w14:textId="093B8BA2" w:rsidR="0044233E" w:rsidRDefault="0044233E" w:rsidP="0044233E">
      <w:pPr>
        <w:spacing w:after="0"/>
      </w:pPr>
      <w:r>
        <w:t>Objective 5: Using what you’ve learned about connecting stakeholder needs to forecast visualizations, choose your own focal variable and identify the major components needed to create an ecological forecast of this variable.</w:t>
      </w:r>
    </w:p>
    <w:p w14:paraId="50F1F318" w14:textId="2A2661ED" w:rsidR="00D05DAC" w:rsidRDefault="00D05DAC" w:rsidP="0044233E">
      <w:pPr>
        <w:pStyle w:val="ListParagraph"/>
        <w:numPr>
          <w:ilvl w:val="0"/>
          <w:numId w:val="30"/>
        </w:numPr>
        <w:spacing w:after="160" w:line="259" w:lineRule="auto"/>
      </w:pPr>
      <w:r w:rsidRPr="00D05DAC">
        <w:t>Choose one ecological variable to produce a forecast of. What is it and what other variables are important to driving changes in your forecast variable?</w:t>
      </w:r>
    </w:p>
    <w:p w14:paraId="1D879D90" w14:textId="27DB3A79" w:rsidR="00D05DAC" w:rsidRDefault="00D05DAC" w:rsidP="00D05DAC">
      <w:pPr>
        <w:spacing w:after="160" w:line="259" w:lineRule="auto"/>
      </w:pPr>
    </w:p>
    <w:p w14:paraId="205EFDB0" w14:textId="77777777" w:rsidR="00D05DAC" w:rsidRPr="00D05DAC" w:rsidRDefault="00D05DAC" w:rsidP="00D05DAC">
      <w:pPr>
        <w:spacing w:after="160" w:line="259" w:lineRule="auto"/>
      </w:pPr>
    </w:p>
    <w:p w14:paraId="4796F979" w14:textId="21240ACB" w:rsidR="0044233E" w:rsidRPr="00D05DAC" w:rsidRDefault="0044233E" w:rsidP="00D05DAC">
      <w:pPr>
        <w:pStyle w:val="ListParagraph"/>
        <w:numPr>
          <w:ilvl w:val="0"/>
          <w:numId w:val="30"/>
        </w:numPr>
        <w:spacing w:after="160" w:line="259" w:lineRule="auto"/>
        <w:rPr>
          <w:u w:val="single"/>
        </w:rPr>
      </w:pPr>
      <w:r w:rsidRPr="00760379">
        <w:t>Explain briefly how you would model your variable</w:t>
      </w:r>
      <w:r w:rsidR="00D05DAC">
        <w:t>.</w:t>
      </w:r>
      <w:r w:rsidRPr="00760379">
        <w:t xml:space="preserve"> </w:t>
      </w:r>
      <w:r w:rsidR="00D05DAC">
        <w:t>Discussion w</w:t>
      </w:r>
      <w:r w:rsidRPr="00760379">
        <w:t xml:space="preserve">hat </w:t>
      </w:r>
      <w:r>
        <w:t>other variables</w:t>
      </w:r>
      <w:r w:rsidRPr="00760379">
        <w:t xml:space="preserve"> </w:t>
      </w:r>
      <w:r w:rsidR="00D05DAC">
        <w:t xml:space="preserve">will you include in your model, how often it will be made, how far into the future it will go, and what would influence uncertainty in your forecast. </w:t>
      </w:r>
    </w:p>
    <w:p w14:paraId="6D5E91EC" w14:textId="7EBEDA52" w:rsidR="00D05DAC" w:rsidRDefault="00D05DAC" w:rsidP="00D05DAC">
      <w:pPr>
        <w:spacing w:after="160" w:line="259" w:lineRule="auto"/>
      </w:pPr>
    </w:p>
    <w:p w14:paraId="7ACA6E0D" w14:textId="77777777" w:rsidR="00D05DAC" w:rsidRDefault="00D05DAC" w:rsidP="00D05DAC">
      <w:pPr>
        <w:spacing w:after="160" w:line="259" w:lineRule="auto"/>
        <w:rPr>
          <w:u w:val="single"/>
        </w:rPr>
      </w:pPr>
    </w:p>
    <w:p w14:paraId="3CB91CC6" w14:textId="77777777" w:rsidR="00D05DAC" w:rsidRPr="00D05DAC" w:rsidRDefault="00D05DAC" w:rsidP="00D05DAC">
      <w:pPr>
        <w:spacing w:after="160" w:line="259" w:lineRule="auto"/>
        <w:rPr>
          <w:u w:val="single"/>
        </w:rPr>
      </w:pPr>
    </w:p>
    <w:p w14:paraId="6E2B39CF" w14:textId="37436895" w:rsidR="0044233E" w:rsidRPr="0044233E" w:rsidRDefault="0044233E" w:rsidP="0044233E">
      <w:pPr>
        <w:pStyle w:val="ListParagraph"/>
        <w:numPr>
          <w:ilvl w:val="0"/>
          <w:numId w:val="30"/>
        </w:numPr>
        <w:spacing w:after="160" w:line="259" w:lineRule="auto"/>
        <w:rPr>
          <w:u w:val="single"/>
        </w:rPr>
      </w:pPr>
      <w:r w:rsidRPr="00760379">
        <w:t>Identify a stakeholder</w:t>
      </w:r>
      <w:r>
        <w:t xml:space="preserve"> that could use this forecast to inform their decision-making</w:t>
      </w:r>
      <w:r w:rsidR="00D05DAC">
        <w:t xml:space="preserve">. Identify one decision that your stakeholder could make using this forecast. </w:t>
      </w:r>
    </w:p>
    <w:p w14:paraId="20326AC2" w14:textId="54BC398C" w:rsidR="00D05DAC" w:rsidRDefault="00D05DAC" w:rsidP="00D05DAC">
      <w:pPr>
        <w:pStyle w:val="ListParagraph"/>
        <w:spacing w:after="160" w:line="259" w:lineRule="auto"/>
        <w:ind w:left="360"/>
        <w:rPr>
          <w:u w:val="single"/>
        </w:rPr>
      </w:pPr>
    </w:p>
    <w:p w14:paraId="53F88D4B" w14:textId="0151637F" w:rsidR="00D05DAC" w:rsidRDefault="00D05DAC" w:rsidP="00D05DAC">
      <w:pPr>
        <w:pStyle w:val="ListParagraph"/>
        <w:spacing w:after="160" w:line="259" w:lineRule="auto"/>
        <w:ind w:left="360"/>
        <w:rPr>
          <w:u w:val="single"/>
        </w:rPr>
      </w:pPr>
    </w:p>
    <w:p w14:paraId="2A62AC2C" w14:textId="2673CDD5" w:rsidR="00D05DAC" w:rsidRDefault="00D05DAC" w:rsidP="00D05DAC">
      <w:pPr>
        <w:pStyle w:val="ListParagraph"/>
        <w:spacing w:after="160" w:line="259" w:lineRule="auto"/>
        <w:ind w:left="360"/>
        <w:rPr>
          <w:u w:val="single"/>
        </w:rPr>
      </w:pPr>
    </w:p>
    <w:p w14:paraId="43AC2C0C" w14:textId="77777777" w:rsidR="00D05DAC" w:rsidRPr="00D05DAC" w:rsidRDefault="00D05DAC" w:rsidP="00D05DAC">
      <w:pPr>
        <w:pStyle w:val="ListParagraph"/>
        <w:spacing w:after="160" w:line="259" w:lineRule="auto"/>
        <w:ind w:left="360"/>
        <w:rPr>
          <w:u w:val="single"/>
        </w:rPr>
      </w:pPr>
    </w:p>
    <w:p w14:paraId="5812A1C7" w14:textId="3101D61C" w:rsidR="0044233E" w:rsidRPr="00C46AF6" w:rsidRDefault="0044233E" w:rsidP="0044233E">
      <w:pPr>
        <w:pStyle w:val="ListParagraph"/>
        <w:numPr>
          <w:ilvl w:val="0"/>
          <w:numId w:val="30"/>
        </w:numPr>
        <w:spacing w:after="160" w:line="259" w:lineRule="auto"/>
        <w:rPr>
          <w:u w:val="single"/>
        </w:rPr>
      </w:pPr>
      <w:r w:rsidRPr="00760379">
        <w:t xml:space="preserve">Create a mock-up visualization </w:t>
      </w:r>
      <w:r>
        <w:t xml:space="preserve">of your forecast </w:t>
      </w:r>
      <w:r w:rsidRPr="00760379">
        <w:t>for your stakeholder</w:t>
      </w:r>
      <w:r w:rsidR="00D05DAC">
        <w:t xml:space="preserve">. You can do this using a pen/paper or in a computer program like Paint or PowerPoint. Be sure to specify whether you are using a forecast index or output, and what communication types you are using. </w:t>
      </w:r>
    </w:p>
    <w:p w14:paraId="162E7204" w14:textId="3FEBADA6" w:rsidR="0044233E" w:rsidRPr="00E67544" w:rsidRDefault="0044233E" w:rsidP="0044233E">
      <w:pPr>
        <w:spacing w:after="80" w:line="240" w:lineRule="auto"/>
      </w:pPr>
    </w:p>
    <w:sectPr w:rsidR="0044233E" w:rsidRPr="00E67544" w:rsidSect="00D86F8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9421F" w14:textId="77777777" w:rsidR="00E4312A" w:rsidRDefault="00E4312A" w:rsidP="00D86F89">
      <w:pPr>
        <w:spacing w:after="0" w:line="240" w:lineRule="auto"/>
      </w:pPr>
      <w:r>
        <w:separator/>
      </w:r>
    </w:p>
  </w:endnote>
  <w:endnote w:type="continuationSeparator" w:id="0">
    <w:p w14:paraId="091FA4D2" w14:textId="77777777" w:rsidR="00E4312A" w:rsidRDefault="00E4312A" w:rsidP="00D86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B1CDD" w14:textId="77777777" w:rsidR="00145899" w:rsidRDefault="00145899" w:rsidP="0064550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033091" w14:textId="77777777" w:rsidR="00145899" w:rsidRDefault="00145899" w:rsidP="001458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C23F2" w14:textId="647FF1C9" w:rsidR="00145899" w:rsidRDefault="00145899" w:rsidP="0064550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6953">
      <w:rPr>
        <w:rStyle w:val="PageNumber"/>
        <w:noProof/>
      </w:rPr>
      <w:t>7</w:t>
    </w:r>
    <w:r>
      <w:rPr>
        <w:rStyle w:val="PageNumber"/>
      </w:rPr>
      <w:fldChar w:fldCharType="end"/>
    </w:r>
  </w:p>
  <w:p w14:paraId="4410FB0E" w14:textId="77777777" w:rsidR="00145899" w:rsidRDefault="00145899" w:rsidP="0014589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99B85" w14:textId="77777777" w:rsidR="00C80DBF" w:rsidRDefault="00C80DBF" w:rsidP="00C80DBF">
    <w:pPr>
      <w:pBdr>
        <w:bottom w:val="single" w:sz="6" w:space="1" w:color="auto"/>
      </w:pBdr>
      <w:ind w:left="360" w:hanging="360"/>
      <w:rPr>
        <w:sz w:val="20"/>
        <w:szCs w:val="20"/>
      </w:rPr>
    </w:pPr>
    <w:bookmarkStart w:id="11" w:name="_Hlk486577995"/>
  </w:p>
  <w:p w14:paraId="5A478794" w14:textId="724F91A4" w:rsidR="0056541D" w:rsidRPr="008D591A" w:rsidRDefault="00D86F89" w:rsidP="008D591A">
    <w:pPr>
      <w:spacing w:after="0"/>
      <w:ind w:left="360" w:hanging="360"/>
      <w:rPr>
        <w:rFonts w:cs="Times New Roman"/>
        <w:sz w:val="20"/>
        <w:szCs w:val="20"/>
      </w:rPr>
    </w:pPr>
    <w:r>
      <w:rPr>
        <w:sz w:val="20"/>
        <w:szCs w:val="20"/>
      </w:rPr>
      <w:t xml:space="preserve">This module was initially developed </w:t>
    </w:r>
    <w:r w:rsidRPr="008D591A">
      <w:rPr>
        <w:sz w:val="20"/>
        <w:szCs w:val="20"/>
      </w:rPr>
      <w:t xml:space="preserve">by:  </w:t>
    </w:r>
    <w:r w:rsidR="008D591A" w:rsidRPr="008D591A">
      <w:rPr>
        <w:sz w:val="20"/>
        <w:szCs w:val="20"/>
      </w:rPr>
      <w:t xml:space="preserve">W.M. </w:t>
    </w:r>
    <w:r w:rsidR="008D591A" w:rsidRPr="008D591A">
      <w:rPr>
        <w:rFonts w:cs="Times New Roman"/>
        <w:sz w:val="20"/>
        <w:szCs w:val="20"/>
      </w:rPr>
      <w:t xml:space="preserve">Woelmer, </w:t>
    </w:r>
    <w:r w:rsidR="000304EA">
      <w:rPr>
        <w:rFonts w:cs="Times New Roman"/>
        <w:sz w:val="20"/>
        <w:szCs w:val="20"/>
      </w:rPr>
      <w:t xml:space="preserve">T.N. Moore, </w:t>
    </w:r>
    <w:r w:rsidR="008D591A" w:rsidRPr="008D591A">
      <w:rPr>
        <w:rFonts w:cs="Times New Roman"/>
        <w:sz w:val="20"/>
        <w:szCs w:val="20"/>
      </w:rPr>
      <w:t>R.Q. Thomas, and C.C. Carey</w:t>
    </w:r>
    <w:r w:rsidRPr="008D591A">
      <w:rPr>
        <w:rFonts w:cs="Times New Roman"/>
        <w:sz w:val="20"/>
        <w:szCs w:val="20"/>
      </w:rPr>
      <w:t xml:space="preserve">. </w:t>
    </w:r>
    <w:r w:rsidR="008D591A" w:rsidRPr="008D591A">
      <w:rPr>
        <w:rFonts w:cs="Times New Roman"/>
        <w:sz w:val="20"/>
        <w:szCs w:val="20"/>
      </w:rPr>
      <w:t>21 January 2021</w:t>
    </w:r>
    <w:r w:rsidRPr="008D591A">
      <w:rPr>
        <w:rFonts w:cs="Times New Roman"/>
        <w:sz w:val="20"/>
        <w:szCs w:val="20"/>
      </w:rPr>
      <w:t>. Macrosystems EDDIE:</w:t>
    </w:r>
    <w:r w:rsidR="008D591A" w:rsidRPr="008D591A">
      <w:rPr>
        <w:rFonts w:cs="Times New Roman"/>
        <w:sz w:val="20"/>
        <w:szCs w:val="20"/>
      </w:rPr>
      <w:t xml:space="preserve"> Using Ecological Forecasts to Guide Decision Making</w:t>
    </w:r>
    <w:r w:rsidRPr="008D591A">
      <w:rPr>
        <w:rFonts w:cs="Times New Roman"/>
        <w:sz w:val="20"/>
        <w:szCs w:val="20"/>
      </w:rPr>
      <w:t xml:space="preserve">. Macrosystems EDDIE Module </w:t>
    </w:r>
    <w:r w:rsidR="008D591A" w:rsidRPr="008D591A">
      <w:rPr>
        <w:rFonts w:cs="Times New Roman"/>
        <w:sz w:val="20"/>
        <w:szCs w:val="20"/>
      </w:rPr>
      <w:t>8</w:t>
    </w:r>
    <w:r w:rsidRPr="008D591A">
      <w:rPr>
        <w:rFonts w:cs="Times New Roman"/>
        <w:sz w:val="20"/>
        <w:szCs w:val="20"/>
      </w:rPr>
      <w:t xml:space="preserve">, Version </w:t>
    </w:r>
    <w:r w:rsidR="008D591A" w:rsidRPr="008D591A">
      <w:rPr>
        <w:rFonts w:cs="Times New Roman"/>
        <w:sz w:val="20"/>
        <w:szCs w:val="20"/>
      </w:rPr>
      <w:t>1</w:t>
    </w:r>
    <w:r w:rsidRPr="008D591A">
      <w:rPr>
        <w:rFonts w:cs="Times New Roman"/>
        <w:sz w:val="20"/>
        <w:szCs w:val="20"/>
      </w:rPr>
      <w:t xml:space="preserve">. </w:t>
    </w:r>
    <w:r w:rsidR="008D591A" w:rsidRPr="008D591A">
      <w:rPr>
        <w:rStyle w:val="Hyperlink"/>
        <w:rFonts w:cs="Times New Roman"/>
        <w:sz w:val="20"/>
        <w:szCs w:val="20"/>
      </w:rPr>
      <w:t>https://serc.carleton.edu/eddie/macrosystems/module8</w:t>
    </w:r>
    <w:r w:rsidR="0056541D" w:rsidRPr="008D591A">
      <w:rPr>
        <w:rFonts w:cs="Times New Roman"/>
        <w:sz w:val="20"/>
        <w:szCs w:val="20"/>
      </w:rPr>
      <w:t xml:space="preserve">. Module development was supported by NSF </w:t>
    </w:r>
    <w:r w:rsidR="008D591A" w:rsidRPr="008D591A">
      <w:rPr>
        <w:rFonts w:cs="Times New Roman"/>
        <w:sz w:val="20"/>
        <w:szCs w:val="20"/>
      </w:rPr>
      <w:t xml:space="preserve">grants DEB-1926050 and DBI-1922016. </w:t>
    </w:r>
  </w:p>
  <w:p w14:paraId="231E627E" w14:textId="77777777" w:rsidR="008D591A" w:rsidRPr="008D591A" w:rsidRDefault="008D591A" w:rsidP="008D591A">
    <w:pPr>
      <w:spacing w:after="0"/>
      <w:ind w:left="360" w:hanging="360"/>
      <w:rPr>
        <w:rFonts w:cs="Times New Roman"/>
        <w:sz w:val="20"/>
        <w:szCs w:val="20"/>
      </w:rPr>
    </w:pPr>
  </w:p>
  <w:p w14:paraId="1767F25E" w14:textId="67488ACF" w:rsidR="00D86F89" w:rsidRPr="00D86F89" w:rsidRDefault="00D86F89" w:rsidP="00D86F89">
    <w:pPr>
      <w:rPr>
        <w:sz w:val="20"/>
        <w:szCs w:val="20"/>
      </w:rPr>
    </w:pPr>
    <w:r w:rsidRPr="008D591A">
      <w:rPr>
        <w:sz w:val="20"/>
        <w:szCs w:val="20"/>
      </w:rPr>
      <w:t xml:space="preserve">This document last modified: </w:t>
    </w:r>
    <w:r w:rsidR="007A6C70">
      <w:rPr>
        <w:sz w:val="20"/>
        <w:szCs w:val="20"/>
      </w:rPr>
      <w:t>13 July 2021</w:t>
    </w:r>
    <w:r w:rsidRPr="008D591A">
      <w:rPr>
        <w:sz w:val="20"/>
        <w:szCs w:val="20"/>
      </w:rPr>
      <w:t xml:space="preserve"> </w:t>
    </w:r>
    <w:r w:rsidR="00ED2B44" w:rsidRPr="008D591A">
      <w:rPr>
        <w:sz w:val="20"/>
        <w:szCs w:val="20"/>
      </w:rPr>
      <w:t>by</w:t>
    </w:r>
    <w:r w:rsidR="008D591A" w:rsidRPr="008D591A">
      <w:rPr>
        <w:sz w:val="20"/>
        <w:szCs w:val="20"/>
      </w:rPr>
      <w:t xml:space="preserve"> WMW</w:t>
    </w:r>
    <w:r w:rsidRPr="008D591A">
      <w:rPr>
        <w:sz w:val="20"/>
        <w:szCs w:val="20"/>
      </w:rPr>
      <w:t>.</w:t>
    </w:r>
    <w:bookmarkEnd w:id="1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8B9B8" w14:textId="77777777" w:rsidR="00E4312A" w:rsidRDefault="00E4312A" w:rsidP="00D86F89">
      <w:pPr>
        <w:spacing w:after="0" w:line="240" w:lineRule="auto"/>
      </w:pPr>
      <w:r>
        <w:separator/>
      </w:r>
    </w:p>
  </w:footnote>
  <w:footnote w:type="continuationSeparator" w:id="0">
    <w:p w14:paraId="3465DA27" w14:textId="77777777" w:rsidR="00E4312A" w:rsidRDefault="00E4312A" w:rsidP="00D86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3409" w14:textId="293D8FF1" w:rsidR="00D86F89" w:rsidRDefault="0099240B">
    <w:pPr>
      <w:pStyle w:val="Header"/>
    </w:pPr>
    <w:r>
      <w:rPr>
        <w:noProof/>
      </w:rPr>
      <mc:AlternateContent>
        <mc:Choice Requires="wpg">
          <w:drawing>
            <wp:anchor distT="0" distB="0" distL="114300" distR="114300" simplePos="0" relativeHeight="251659264" behindDoc="0" locked="0" layoutInCell="1" allowOverlap="1" wp14:anchorId="39C7D689" wp14:editId="427E1246">
              <wp:simplePos x="0" y="0"/>
              <wp:positionH relativeFrom="column">
                <wp:posOffset>0</wp:posOffset>
              </wp:positionH>
              <wp:positionV relativeFrom="paragraph">
                <wp:posOffset>0</wp:posOffset>
              </wp:positionV>
              <wp:extent cx="6318885" cy="651510"/>
              <wp:effectExtent l="0" t="0" r="5715" b="0"/>
              <wp:wrapNone/>
              <wp:docPr id="8" name="Group 8"/>
              <wp:cNvGraphicFramePr/>
              <a:graphic xmlns:a="http://schemas.openxmlformats.org/drawingml/2006/main">
                <a:graphicData uri="http://schemas.microsoft.com/office/word/2010/wordprocessingGroup">
                  <wpg:wgp>
                    <wpg:cNvGrpSpPr/>
                    <wpg:grpSpPr>
                      <a:xfrm>
                        <a:off x="0" y="0"/>
                        <a:ext cx="6318885" cy="651510"/>
                        <a:chOff x="0" y="0"/>
                        <a:chExt cx="6318885" cy="651510"/>
                      </a:xfrm>
                    </wpg:grpSpPr>
                    <pic:pic xmlns:pic="http://schemas.openxmlformats.org/drawingml/2006/picture">
                      <pic:nvPicPr>
                        <pic:cNvPr id="11" name="Picture 11">
                          <a:extLst>
                            <a:ext uri="{FF2B5EF4-FFF2-40B4-BE49-F238E27FC236}">
                              <a16:creationId xmlns:a16="http://schemas.microsoft.com/office/drawing/2014/main" id="{1B205AA8-2914-416C-B81E-8B0C53C79EBF}"/>
                            </a:ext>
                          </a:extLst>
                        </pic:cNvPr>
                        <pic:cNvPicPr>
                          <a:picLocks noChangeAspect="1"/>
                        </pic:cNvPicPr>
                      </pic:nvPicPr>
                      <pic:blipFill>
                        <a:blip r:embed="rId1"/>
                        <a:stretch>
                          <a:fillRect/>
                        </a:stretch>
                      </pic:blipFill>
                      <pic:spPr>
                        <a:xfrm>
                          <a:off x="2809875" y="57150"/>
                          <a:ext cx="1736090" cy="465455"/>
                        </a:xfrm>
                        <a:prstGeom prst="rect">
                          <a:avLst/>
                        </a:prstGeom>
                      </pic:spPr>
                    </pic:pic>
                    <pic:pic xmlns:pic="http://schemas.openxmlformats.org/drawingml/2006/picture">
                      <pic:nvPicPr>
                        <pic:cNvPr id="12" name="Picture 12" descr="Image result for nsf">
                          <a:extLst>
                            <a:ext uri="{FF2B5EF4-FFF2-40B4-BE49-F238E27FC236}">
                              <a16:creationId xmlns:a16="http://schemas.microsoft.com/office/drawing/2014/main" id="{617FCBB6-C839-4AEE-9453-FC3E46370224}"/>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724025" y="0"/>
                          <a:ext cx="582930" cy="58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descr="Image result for gleon">
                          <a:extLst>
                            <a:ext uri="{FF2B5EF4-FFF2-40B4-BE49-F238E27FC236}">
                              <a16:creationId xmlns:a16="http://schemas.microsoft.com/office/drawing/2014/main" id="{637777B0-034B-4F0C-B80A-0D0A059CE179}"/>
                            </a:ext>
                          </a:extLst>
                        </pic:cNvPr>
                        <pic:cNvPicPr>
                          <a:picLocks noChangeAspect="1"/>
                        </pic:cNvPicPr>
                      </pic:nvPicPr>
                      <pic:blipFill rotWithShape="1">
                        <a:blip r:embed="rId3">
                          <a:extLst>
                            <a:ext uri="{28A0092B-C50C-407E-A947-70E740481C1C}">
                              <a14:useLocalDpi xmlns:a14="http://schemas.microsoft.com/office/drawing/2010/main" val="0"/>
                            </a:ext>
                          </a:extLst>
                        </a:blip>
                        <a:srcRect t="19333" b="23665"/>
                        <a:stretch/>
                      </pic:blipFill>
                      <pic:spPr bwMode="auto">
                        <a:xfrm>
                          <a:off x="5038725" y="19050"/>
                          <a:ext cx="1280160" cy="546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Shape 489"/>
                        <pic:cNvPicPr>
                          <a:picLocks noChangeAspect="1"/>
                        </pic:cNvPicPr>
                      </pic:nvPicPr>
                      <pic:blipFill>
                        <a:blip r:embed="rId4" cstate="print">
                          <a:alphaModFix/>
                          <a:extLst>
                            <a:ext uri="{28A0092B-C50C-407E-A947-70E740481C1C}">
                              <a14:useLocalDpi xmlns:a14="http://schemas.microsoft.com/office/drawing/2010/main" val="0"/>
                            </a:ext>
                          </a:extLst>
                        </a:blip>
                        <a:stretch>
                          <a:fillRect/>
                        </a:stretch>
                      </pic:blipFill>
                      <pic:spPr>
                        <a:xfrm>
                          <a:off x="0" y="66675"/>
                          <a:ext cx="1229360" cy="584835"/>
                        </a:xfrm>
                        <a:prstGeom prst="rect">
                          <a:avLst/>
                        </a:prstGeom>
                        <a:noFill/>
                        <a:ln>
                          <a:noFill/>
                        </a:ln>
                      </pic:spPr>
                    </pic:pic>
                  </wpg:wgp>
                </a:graphicData>
              </a:graphic>
            </wp:anchor>
          </w:drawing>
        </mc:Choice>
        <mc:Fallback>
          <w:pict>
            <v:group w14:anchorId="61E35C02" id="Group 8" o:spid="_x0000_s1026" style="position:absolute;margin-left:0;margin-top:0;width:497.55pt;height:51.3pt;z-index:251659264" coordsize="63188,6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y6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28098;top:571;width:17361;height: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">
                <v:imagedata r:id="rId5" o:title=""/>
                <v:path arrowok="t"/>
              </v:shape>
              <v:shape id="Picture 12" o:spid="_x0000_s1028" type="#_x0000_t75" alt="Image result for nsf" style="position:absolute;left:17240;width:5829;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">
                <v:imagedata r:id="rId6" o:title="Image result for nsf"/>
                <v:path arrowok="t"/>
              </v:shape>
              <v:shape id="Picture 13" o:spid="_x0000_s1029" type="#_x0000_t75" alt="Image result for gleon" style="position:absolute;left:50387;top:190;width:12801;height:5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">
                <v:imagedata r:id="rId7" o:title="Image result for gleon" croptop="12670f" cropbottom="15509f"/>
                <v:path arrowok="t"/>
              </v:shape>
              <v:shape id="Shape 489" o:spid="_x0000_s1030" type="#_x0000_t75" style="position:absolute;top:666;width:12293;height: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">
                <v:imagedata r:id="rId8" o:title=""/>
                <v:path arrowok="t"/>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5DA"/>
    <w:multiLevelType w:val="hybridMultilevel"/>
    <w:tmpl w:val="D48A31D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8B1B2E"/>
    <w:multiLevelType w:val="hybridMultilevel"/>
    <w:tmpl w:val="D25A6556"/>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89E535C"/>
    <w:multiLevelType w:val="hybridMultilevel"/>
    <w:tmpl w:val="7578ED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AE2CF5"/>
    <w:multiLevelType w:val="hybridMultilevel"/>
    <w:tmpl w:val="FCBEC3C4"/>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 w15:restartNumberingAfterBreak="0">
    <w:nsid w:val="13BD638A"/>
    <w:multiLevelType w:val="hybridMultilevel"/>
    <w:tmpl w:val="D9761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151DA"/>
    <w:multiLevelType w:val="hybridMultilevel"/>
    <w:tmpl w:val="9894D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E62F7"/>
    <w:multiLevelType w:val="hybridMultilevel"/>
    <w:tmpl w:val="0A522F7E"/>
    <w:lvl w:ilvl="0" w:tplc="41DAC26C">
      <w:start w:val="1"/>
      <w:numFmt w:val="decimal"/>
      <w:pStyle w:val="Heading2"/>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EC4562"/>
    <w:multiLevelType w:val="hybridMultilevel"/>
    <w:tmpl w:val="73D8B7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36F6D"/>
    <w:multiLevelType w:val="hybridMultilevel"/>
    <w:tmpl w:val="53F08C74"/>
    <w:lvl w:ilvl="0" w:tplc="FAB6B4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0824154"/>
    <w:multiLevelType w:val="hybridMultilevel"/>
    <w:tmpl w:val="A34E6648"/>
    <w:lvl w:ilvl="0" w:tplc="D20C98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C67809"/>
    <w:multiLevelType w:val="hybridMultilevel"/>
    <w:tmpl w:val="7438FB70"/>
    <w:lvl w:ilvl="0" w:tplc="8EB4F28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90B20"/>
    <w:multiLevelType w:val="hybridMultilevel"/>
    <w:tmpl w:val="165E7FDA"/>
    <w:lvl w:ilvl="0" w:tplc="F59616FE">
      <w:start w:val="1"/>
      <w:numFmt w:val="bullet"/>
      <w:lvlText w:val=""/>
      <w:lvlJc w:val="left"/>
      <w:pPr>
        <w:ind w:left="720" w:hanging="360"/>
      </w:pPr>
      <w:rPr>
        <w:rFonts w:ascii="Wingdings" w:hAnsi="Wingdings" w:hint="default"/>
        <w:color w:val="365F91"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F61D6"/>
    <w:multiLevelType w:val="hybridMultilevel"/>
    <w:tmpl w:val="3EC0D9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B23A89"/>
    <w:multiLevelType w:val="hybridMultilevel"/>
    <w:tmpl w:val="AE5A31F2"/>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77C4767"/>
    <w:multiLevelType w:val="hybridMultilevel"/>
    <w:tmpl w:val="53F08C74"/>
    <w:lvl w:ilvl="0" w:tplc="FAB6B4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7DD4DA1"/>
    <w:multiLevelType w:val="hybridMultilevel"/>
    <w:tmpl w:val="C1DA4E8C"/>
    <w:lvl w:ilvl="0" w:tplc="F59616FE">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D57DB"/>
    <w:multiLevelType w:val="hybridMultilevel"/>
    <w:tmpl w:val="8F8C6C90"/>
    <w:lvl w:ilvl="0" w:tplc="1FAA0D0A">
      <w:start w:val="1"/>
      <w:numFmt w:val="decimal"/>
      <w:lvlText w:val="%1)"/>
      <w:lvlJc w:val="left"/>
      <w:pPr>
        <w:ind w:left="360" w:hanging="360"/>
      </w:pPr>
      <w:rPr>
        <w:rFonts w:hint="default"/>
      </w:rPr>
    </w:lvl>
    <w:lvl w:ilvl="1" w:tplc="04090019">
      <w:start w:val="1"/>
      <w:numFmt w:val="lowerLetter"/>
      <w:lvlText w:val="%2."/>
      <w:lvlJc w:val="left"/>
      <w:pPr>
        <w:ind w:left="1027" w:hanging="360"/>
      </w:pPr>
    </w:lvl>
    <w:lvl w:ilvl="2" w:tplc="0409001B" w:tentative="1">
      <w:start w:val="1"/>
      <w:numFmt w:val="lowerRoman"/>
      <w:lvlText w:val="%3."/>
      <w:lvlJc w:val="right"/>
      <w:pPr>
        <w:ind w:left="1747" w:hanging="180"/>
      </w:pPr>
    </w:lvl>
    <w:lvl w:ilvl="3" w:tplc="0409000F" w:tentative="1">
      <w:start w:val="1"/>
      <w:numFmt w:val="decimal"/>
      <w:lvlText w:val="%4."/>
      <w:lvlJc w:val="left"/>
      <w:pPr>
        <w:ind w:left="2467" w:hanging="360"/>
      </w:pPr>
    </w:lvl>
    <w:lvl w:ilvl="4" w:tplc="04090019" w:tentative="1">
      <w:start w:val="1"/>
      <w:numFmt w:val="lowerLetter"/>
      <w:lvlText w:val="%5."/>
      <w:lvlJc w:val="left"/>
      <w:pPr>
        <w:ind w:left="3187" w:hanging="360"/>
      </w:pPr>
    </w:lvl>
    <w:lvl w:ilvl="5" w:tplc="0409001B" w:tentative="1">
      <w:start w:val="1"/>
      <w:numFmt w:val="lowerRoman"/>
      <w:lvlText w:val="%6."/>
      <w:lvlJc w:val="right"/>
      <w:pPr>
        <w:ind w:left="3907" w:hanging="180"/>
      </w:pPr>
    </w:lvl>
    <w:lvl w:ilvl="6" w:tplc="0409000F" w:tentative="1">
      <w:start w:val="1"/>
      <w:numFmt w:val="decimal"/>
      <w:lvlText w:val="%7."/>
      <w:lvlJc w:val="left"/>
      <w:pPr>
        <w:ind w:left="4627" w:hanging="360"/>
      </w:pPr>
    </w:lvl>
    <w:lvl w:ilvl="7" w:tplc="04090019" w:tentative="1">
      <w:start w:val="1"/>
      <w:numFmt w:val="lowerLetter"/>
      <w:lvlText w:val="%8."/>
      <w:lvlJc w:val="left"/>
      <w:pPr>
        <w:ind w:left="5347" w:hanging="360"/>
      </w:pPr>
    </w:lvl>
    <w:lvl w:ilvl="8" w:tplc="0409001B" w:tentative="1">
      <w:start w:val="1"/>
      <w:numFmt w:val="lowerRoman"/>
      <w:lvlText w:val="%9."/>
      <w:lvlJc w:val="right"/>
      <w:pPr>
        <w:ind w:left="6067" w:hanging="180"/>
      </w:pPr>
    </w:lvl>
  </w:abstractNum>
  <w:abstractNum w:abstractNumId="17" w15:restartNumberingAfterBreak="0">
    <w:nsid w:val="41145057"/>
    <w:multiLevelType w:val="hybridMultilevel"/>
    <w:tmpl w:val="B5B8F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BB2494"/>
    <w:multiLevelType w:val="hybridMultilevel"/>
    <w:tmpl w:val="63761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682681"/>
    <w:multiLevelType w:val="hybridMultilevel"/>
    <w:tmpl w:val="9940A98C"/>
    <w:lvl w:ilvl="0" w:tplc="B0647D5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B1203"/>
    <w:multiLevelType w:val="hybridMultilevel"/>
    <w:tmpl w:val="DB468A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1487C09"/>
    <w:multiLevelType w:val="hybridMultilevel"/>
    <w:tmpl w:val="20A832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9D286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5CF3446"/>
    <w:multiLevelType w:val="hybridMultilevel"/>
    <w:tmpl w:val="4AF28790"/>
    <w:lvl w:ilvl="0" w:tplc="F59616FE">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46C93"/>
    <w:multiLevelType w:val="hybridMultilevel"/>
    <w:tmpl w:val="1ABC01EE"/>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5C77D1"/>
    <w:multiLevelType w:val="hybridMultilevel"/>
    <w:tmpl w:val="A7D8AC6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5E070B77"/>
    <w:multiLevelType w:val="hybridMultilevel"/>
    <w:tmpl w:val="A7F282AC"/>
    <w:lvl w:ilvl="0" w:tplc="C610D5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6A4A86"/>
    <w:multiLevelType w:val="hybridMultilevel"/>
    <w:tmpl w:val="68E0BF44"/>
    <w:lvl w:ilvl="0" w:tplc="B0647D5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6A7B96"/>
    <w:multiLevelType w:val="hybridMultilevel"/>
    <w:tmpl w:val="E2A09FC2"/>
    <w:lvl w:ilvl="0" w:tplc="B0647D5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6F1400"/>
    <w:multiLevelType w:val="hybridMultilevel"/>
    <w:tmpl w:val="DC24F296"/>
    <w:lvl w:ilvl="0" w:tplc="73DC5D18">
      <w:start w:val="4"/>
      <w:numFmt w:val="decimal"/>
      <w:lvlText w:val="%1)"/>
      <w:lvlJc w:val="left"/>
      <w:pPr>
        <w:ind w:left="77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A37BC4"/>
    <w:multiLevelType w:val="hybridMultilevel"/>
    <w:tmpl w:val="53F08C74"/>
    <w:lvl w:ilvl="0" w:tplc="FAB6B4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5FC2F94"/>
    <w:multiLevelType w:val="hybridMultilevel"/>
    <w:tmpl w:val="055E3B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F141D8A"/>
    <w:multiLevelType w:val="hybridMultilevel"/>
    <w:tmpl w:val="7FF09012"/>
    <w:lvl w:ilvl="0" w:tplc="655C1B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265FDC"/>
    <w:multiLevelType w:val="hybridMultilevel"/>
    <w:tmpl w:val="82881CD8"/>
    <w:lvl w:ilvl="0" w:tplc="7DA473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6332E0"/>
    <w:multiLevelType w:val="hybridMultilevel"/>
    <w:tmpl w:val="530AF5CA"/>
    <w:lvl w:ilvl="0" w:tplc="0410269E">
      <w:start w:val="1"/>
      <w:numFmt w:val="decimal"/>
      <w:lvlText w:val="%1)"/>
      <w:lvlJc w:val="left"/>
      <w:pPr>
        <w:ind w:left="720" w:hanging="360"/>
      </w:pPr>
      <w:rPr>
        <w:rFonts w:asciiTheme="minorHAnsi" w:hAnsi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77168F3"/>
    <w:multiLevelType w:val="hybridMultilevel"/>
    <w:tmpl w:val="1C08CE10"/>
    <w:lvl w:ilvl="0" w:tplc="550E894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61E50"/>
    <w:multiLevelType w:val="hybridMultilevel"/>
    <w:tmpl w:val="129420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AD05C3F"/>
    <w:multiLevelType w:val="hybridMultilevel"/>
    <w:tmpl w:val="2048CE32"/>
    <w:lvl w:ilvl="0" w:tplc="04090011">
      <w:start w:val="1"/>
      <w:numFmt w:val="decimal"/>
      <w:lvlText w:val="%1)"/>
      <w:lvlJc w:val="left"/>
      <w:pPr>
        <w:ind w:left="773" w:hanging="360"/>
      </w:pPr>
    </w:lvl>
    <w:lvl w:ilvl="1" w:tplc="04090019">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7C9E08FB"/>
    <w:multiLevelType w:val="hybridMultilevel"/>
    <w:tmpl w:val="7B7CB1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CE35AE9"/>
    <w:multiLevelType w:val="hybridMultilevel"/>
    <w:tmpl w:val="C62C01E0"/>
    <w:lvl w:ilvl="0" w:tplc="F59616FE">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3"/>
  </w:num>
  <w:num w:numId="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1"/>
  </w:num>
  <w:num w:numId="7">
    <w:abstractNumId w:val="10"/>
  </w:num>
  <w:num w:numId="8">
    <w:abstractNumId w:val="39"/>
  </w:num>
  <w:num w:numId="9">
    <w:abstractNumId w:val="1"/>
  </w:num>
  <w:num w:numId="10">
    <w:abstractNumId w:val="3"/>
  </w:num>
  <w:num w:numId="11">
    <w:abstractNumId w:val="37"/>
  </w:num>
  <w:num w:numId="12">
    <w:abstractNumId w:val="15"/>
  </w:num>
  <w:num w:numId="13">
    <w:abstractNumId w:val="11"/>
  </w:num>
  <w:num w:numId="14">
    <w:abstractNumId w:val="26"/>
  </w:num>
  <w:num w:numId="15">
    <w:abstractNumId w:val="32"/>
  </w:num>
  <w:num w:numId="16">
    <w:abstractNumId w:val="7"/>
  </w:num>
  <w:num w:numId="17">
    <w:abstractNumId w:val="21"/>
  </w:num>
  <w:num w:numId="18">
    <w:abstractNumId w:val="22"/>
  </w:num>
  <w:num w:numId="19">
    <w:abstractNumId w:val="13"/>
  </w:num>
  <w:num w:numId="20">
    <w:abstractNumId w:val="29"/>
  </w:num>
  <w:num w:numId="21">
    <w:abstractNumId w:val="2"/>
  </w:num>
  <w:num w:numId="22">
    <w:abstractNumId w:val="34"/>
  </w:num>
  <w:num w:numId="23">
    <w:abstractNumId w:val="25"/>
  </w:num>
  <w:num w:numId="24">
    <w:abstractNumId w:val="38"/>
  </w:num>
  <w:num w:numId="25">
    <w:abstractNumId w:val="17"/>
  </w:num>
  <w:num w:numId="26">
    <w:abstractNumId w:val="16"/>
  </w:num>
  <w:num w:numId="27">
    <w:abstractNumId w:val="28"/>
  </w:num>
  <w:num w:numId="28">
    <w:abstractNumId w:val="18"/>
  </w:num>
  <w:num w:numId="29">
    <w:abstractNumId w:val="19"/>
  </w:num>
  <w:num w:numId="30">
    <w:abstractNumId w:val="27"/>
  </w:num>
  <w:num w:numId="31">
    <w:abstractNumId w:val="5"/>
  </w:num>
  <w:num w:numId="32">
    <w:abstractNumId w:val="0"/>
  </w:num>
  <w:num w:numId="33">
    <w:abstractNumId w:val="4"/>
  </w:num>
  <w:num w:numId="34">
    <w:abstractNumId w:val="33"/>
  </w:num>
  <w:num w:numId="35">
    <w:abstractNumId w:val="35"/>
  </w:num>
  <w:num w:numId="36">
    <w:abstractNumId w:val="36"/>
  </w:num>
  <w:num w:numId="37">
    <w:abstractNumId w:val="24"/>
  </w:num>
  <w:num w:numId="38">
    <w:abstractNumId w:val="14"/>
  </w:num>
  <w:num w:numId="39">
    <w:abstractNumId w:val="9"/>
  </w:num>
  <w:num w:numId="40">
    <w:abstractNumId w:val="30"/>
  </w:num>
  <w:num w:numId="41">
    <w:abstractNumId w:val="8"/>
  </w:num>
  <w:num w:numId="42">
    <w:abstractNumId w:val="3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14F9"/>
    <w:rsid w:val="00001AF1"/>
    <w:rsid w:val="00006608"/>
    <w:rsid w:val="00013459"/>
    <w:rsid w:val="00013EF2"/>
    <w:rsid w:val="00017EF4"/>
    <w:rsid w:val="0002096E"/>
    <w:rsid w:val="00022801"/>
    <w:rsid w:val="000245A1"/>
    <w:rsid w:val="00025651"/>
    <w:rsid w:val="000270C9"/>
    <w:rsid w:val="0002785C"/>
    <w:rsid w:val="000304EA"/>
    <w:rsid w:val="000417C2"/>
    <w:rsid w:val="000503D9"/>
    <w:rsid w:val="00050D66"/>
    <w:rsid w:val="00052390"/>
    <w:rsid w:val="00060DD5"/>
    <w:rsid w:val="000671AB"/>
    <w:rsid w:val="0007033C"/>
    <w:rsid w:val="00076E70"/>
    <w:rsid w:val="00077644"/>
    <w:rsid w:val="00082061"/>
    <w:rsid w:val="00086920"/>
    <w:rsid w:val="00087D6E"/>
    <w:rsid w:val="00092D03"/>
    <w:rsid w:val="00093BA3"/>
    <w:rsid w:val="000A0337"/>
    <w:rsid w:val="000A0FAC"/>
    <w:rsid w:val="000A3489"/>
    <w:rsid w:val="000A532E"/>
    <w:rsid w:val="000A6785"/>
    <w:rsid w:val="000C2DF7"/>
    <w:rsid w:val="000C6F1B"/>
    <w:rsid w:val="000C7FD7"/>
    <w:rsid w:val="000D41D0"/>
    <w:rsid w:val="000D7368"/>
    <w:rsid w:val="000E594F"/>
    <w:rsid w:val="000F2EAA"/>
    <w:rsid w:val="00101879"/>
    <w:rsid w:val="001020FF"/>
    <w:rsid w:val="0011000A"/>
    <w:rsid w:val="00111817"/>
    <w:rsid w:val="001130C4"/>
    <w:rsid w:val="001216D3"/>
    <w:rsid w:val="00124453"/>
    <w:rsid w:val="00125897"/>
    <w:rsid w:val="00131B1D"/>
    <w:rsid w:val="001342DA"/>
    <w:rsid w:val="00134EA4"/>
    <w:rsid w:val="00135B85"/>
    <w:rsid w:val="00140635"/>
    <w:rsid w:val="00141D60"/>
    <w:rsid w:val="00145899"/>
    <w:rsid w:val="001467A1"/>
    <w:rsid w:val="0015652C"/>
    <w:rsid w:val="00161F97"/>
    <w:rsid w:val="001667C3"/>
    <w:rsid w:val="00170B2F"/>
    <w:rsid w:val="00173A06"/>
    <w:rsid w:val="00177721"/>
    <w:rsid w:val="0018128B"/>
    <w:rsid w:val="00183194"/>
    <w:rsid w:val="00190D69"/>
    <w:rsid w:val="001938EC"/>
    <w:rsid w:val="00194853"/>
    <w:rsid w:val="001965A4"/>
    <w:rsid w:val="001A2D68"/>
    <w:rsid w:val="001A2F3D"/>
    <w:rsid w:val="001A706F"/>
    <w:rsid w:val="001B2D4A"/>
    <w:rsid w:val="001C053B"/>
    <w:rsid w:val="001C172B"/>
    <w:rsid w:val="001C644C"/>
    <w:rsid w:val="001D28EF"/>
    <w:rsid w:val="001D4BA4"/>
    <w:rsid w:val="001D530A"/>
    <w:rsid w:val="001E16AA"/>
    <w:rsid w:val="001E1B63"/>
    <w:rsid w:val="001E3CBF"/>
    <w:rsid w:val="001E4E9F"/>
    <w:rsid w:val="001E52C9"/>
    <w:rsid w:val="001F045E"/>
    <w:rsid w:val="001F3E92"/>
    <w:rsid w:val="001F4046"/>
    <w:rsid w:val="001F6327"/>
    <w:rsid w:val="002000D2"/>
    <w:rsid w:val="00201B6D"/>
    <w:rsid w:val="0020521A"/>
    <w:rsid w:val="00206F76"/>
    <w:rsid w:val="0020731A"/>
    <w:rsid w:val="00213C4A"/>
    <w:rsid w:val="00221008"/>
    <w:rsid w:val="00222A66"/>
    <w:rsid w:val="002309A0"/>
    <w:rsid w:val="00244B58"/>
    <w:rsid w:val="00245581"/>
    <w:rsid w:val="0025490E"/>
    <w:rsid w:val="00264D0B"/>
    <w:rsid w:val="002719FE"/>
    <w:rsid w:val="00273452"/>
    <w:rsid w:val="00275552"/>
    <w:rsid w:val="00282255"/>
    <w:rsid w:val="0028311B"/>
    <w:rsid w:val="00283407"/>
    <w:rsid w:val="00285031"/>
    <w:rsid w:val="00293038"/>
    <w:rsid w:val="002935A7"/>
    <w:rsid w:val="00295991"/>
    <w:rsid w:val="00297171"/>
    <w:rsid w:val="002A2C40"/>
    <w:rsid w:val="002B7307"/>
    <w:rsid w:val="002B74C0"/>
    <w:rsid w:val="002B7BD5"/>
    <w:rsid w:val="002C1976"/>
    <w:rsid w:val="002C2EC5"/>
    <w:rsid w:val="002C4F59"/>
    <w:rsid w:val="002D3AAF"/>
    <w:rsid w:val="002D436A"/>
    <w:rsid w:val="002E0A09"/>
    <w:rsid w:val="002E44DA"/>
    <w:rsid w:val="002E534C"/>
    <w:rsid w:val="002E6941"/>
    <w:rsid w:val="002F0853"/>
    <w:rsid w:val="002F22E5"/>
    <w:rsid w:val="002F381D"/>
    <w:rsid w:val="002F5303"/>
    <w:rsid w:val="002F6029"/>
    <w:rsid w:val="00310170"/>
    <w:rsid w:val="00311AE0"/>
    <w:rsid w:val="00316297"/>
    <w:rsid w:val="00316A50"/>
    <w:rsid w:val="00324143"/>
    <w:rsid w:val="0032421E"/>
    <w:rsid w:val="003244D7"/>
    <w:rsid w:val="0033661D"/>
    <w:rsid w:val="00350E4E"/>
    <w:rsid w:val="00354D1F"/>
    <w:rsid w:val="003561A0"/>
    <w:rsid w:val="00361A43"/>
    <w:rsid w:val="00362724"/>
    <w:rsid w:val="003637A4"/>
    <w:rsid w:val="00363A94"/>
    <w:rsid w:val="00372F87"/>
    <w:rsid w:val="00373632"/>
    <w:rsid w:val="00373E36"/>
    <w:rsid w:val="00375DB5"/>
    <w:rsid w:val="00376E9C"/>
    <w:rsid w:val="00392997"/>
    <w:rsid w:val="003A1B5E"/>
    <w:rsid w:val="003B0DAD"/>
    <w:rsid w:val="003B0FC9"/>
    <w:rsid w:val="003B245C"/>
    <w:rsid w:val="003B2FD0"/>
    <w:rsid w:val="003B358D"/>
    <w:rsid w:val="003B5A6D"/>
    <w:rsid w:val="003B6CDE"/>
    <w:rsid w:val="003B7BC8"/>
    <w:rsid w:val="003C1043"/>
    <w:rsid w:val="003C2C23"/>
    <w:rsid w:val="003C3996"/>
    <w:rsid w:val="003C3D12"/>
    <w:rsid w:val="003C4C22"/>
    <w:rsid w:val="003C5AE8"/>
    <w:rsid w:val="003C7D74"/>
    <w:rsid w:val="003D6BBA"/>
    <w:rsid w:val="003D7B15"/>
    <w:rsid w:val="003D7E5A"/>
    <w:rsid w:val="003E210B"/>
    <w:rsid w:val="003E32CC"/>
    <w:rsid w:val="003E681A"/>
    <w:rsid w:val="003F1394"/>
    <w:rsid w:val="003F3E1D"/>
    <w:rsid w:val="003F5521"/>
    <w:rsid w:val="003F70F4"/>
    <w:rsid w:val="003F726D"/>
    <w:rsid w:val="0040422B"/>
    <w:rsid w:val="004076B4"/>
    <w:rsid w:val="00411614"/>
    <w:rsid w:val="004136B2"/>
    <w:rsid w:val="004148C7"/>
    <w:rsid w:val="00431B6D"/>
    <w:rsid w:val="00431B80"/>
    <w:rsid w:val="00434EF9"/>
    <w:rsid w:val="00437269"/>
    <w:rsid w:val="00441E69"/>
    <w:rsid w:val="0044233E"/>
    <w:rsid w:val="004449BC"/>
    <w:rsid w:val="0044508E"/>
    <w:rsid w:val="00446FE8"/>
    <w:rsid w:val="00446FEE"/>
    <w:rsid w:val="00451B39"/>
    <w:rsid w:val="004553F8"/>
    <w:rsid w:val="0045728D"/>
    <w:rsid w:val="004600F2"/>
    <w:rsid w:val="0046044E"/>
    <w:rsid w:val="00460B15"/>
    <w:rsid w:val="00462DE8"/>
    <w:rsid w:val="00466CCE"/>
    <w:rsid w:val="00470C6C"/>
    <w:rsid w:val="00474A1C"/>
    <w:rsid w:val="00476D58"/>
    <w:rsid w:val="00485F0E"/>
    <w:rsid w:val="004907C6"/>
    <w:rsid w:val="00493156"/>
    <w:rsid w:val="00493595"/>
    <w:rsid w:val="004976BB"/>
    <w:rsid w:val="00497762"/>
    <w:rsid w:val="00497EFA"/>
    <w:rsid w:val="004A2D2B"/>
    <w:rsid w:val="004A2F52"/>
    <w:rsid w:val="004B262B"/>
    <w:rsid w:val="004B2838"/>
    <w:rsid w:val="004B52D2"/>
    <w:rsid w:val="004C110A"/>
    <w:rsid w:val="004C2EE5"/>
    <w:rsid w:val="004C446E"/>
    <w:rsid w:val="004C4E08"/>
    <w:rsid w:val="004C53D0"/>
    <w:rsid w:val="004C64B7"/>
    <w:rsid w:val="004D4331"/>
    <w:rsid w:val="004E21ED"/>
    <w:rsid w:val="004E2C80"/>
    <w:rsid w:val="004E3A7C"/>
    <w:rsid w:val="004E4775"/>
    <w:rsid w:val="004F3897"/>
    <w:rsid w:val="00511844"/>
    <w:rsid w:val="00514251"/>
    <w:rsid w:val="00515930"/>
    <w:rsid w:val="005215B1"/>
    <w:rsid w:val="0052223C"/>
    <w:rsid w:val="00523003"/>
    <w:rsid w:val="005317CD"/>
    <w:rsid w:val="00531A60"/>
    <w:rsid w:val="00535FFC"/>
    <w:rsid w:val="00543D2C"/>
    <w:rsid w:val="00547947"/>
    <w:rsid w:val="00550283"/>
    <w:rsid w:val="00553AF3"/>
    <w:rsid w:val="005541E2"/>
    <w:rsid w:val="00555B4B"/>
    <w:rsid w:val="00557594"/>
    <w:rsid w:val="005600E2"/>
    <w:rsid w:val="00560A85"/>
    <w:rsid w:val="00564EDC"/>
    <w:rsid w:val="0056541D"/>
    <w:rsid w:val="00565E1F"/>
    <w:rsid w:val="0056685E"/>
    <w:rsid w:val="005677C1"/>
    <w:rsid w:val="005717FA"/>
    <w:rsid w:val="00573514"/>
    <w:rsid w:val="00576328"/>
    <w:rsid w:val="0057741A"/>
    <w:rsid w:val="00583B0A"/>
    <w:rsid w:val="00583CEE"/>
    <w:rsid w:val="005845D7"/>
    <w:rsid w:val="00591ED6"/>
    <w:rsid w:val="005930FE"/>
    <w:rsid w:val="0059330B"/>
    <w:rsid w:val="005959CA"/>
    <w:rsid w:val="00597F49"/>
    <w:rsid w:val="005A2032"/>
    <w:rsid w:val="005A338E"/>
    <w:rsid w:val="005B1802"/>
    <w:rsid w:val="005B2269"/>
    <w:rsid w:val="005B4FE3"/>
    <w:rsid w:val="005B57E6"/>
    <w:rsid w:val="005C2AE4"/>
    <w:rsid w:val="005D1E36"/>
    <w:rsid w:val="005D2342"/>
    <w:rsid w:val="005D3A72"/>
    <w:rsid w:val="005D5C82"/>
    <w:rsid w:val="005D687C"/>
    <w:rsid w:val="005D708E"/>
    <w:rsid w:val="005E1513"/>
    <w:rsid w:val="005E40E6"/>
    <w:rsid w:val="005E46C1"/>
    <w:rsid w:val="005E4E13"/>
    <w:rsid w:val="005E7753"/>
    <w:rsid w:val="005F09B1"/>
    <w:rsid w:val="005F2B9A"/>
    <w:rsid w:val="005F3338"/>
    <w:rsid w:val="005F5F8C"/>
    <w:rsid w:val="00602F10"/>
    <w:rsid w:val="00605BF9"/>
    <w:rsid w:val="00605EAB"/>
    <w:rsid w:val="00613BB2"/>
    <w:rsid w:val="00621338"/>
    <w:rsid w:val="00622918"/>
    <w:rsid w:val="00624FBF"/>
    <w:rsid w:val="00625B37"/>
    <w:rsid w:val="006447CF"/>
    <w:rsid w:val="0066252F"/>
    <w:rsid w:val="00662EE8"/>
    <w:rsid w:val="00667395"/>
    <w:rsid w:val="0067101A"/>
    <w:rsid w:val="0067152A"/>
    <w:rsid w:val="00676FC8"/>
    <w:rsid w:val="00685BF4"/>
    <w:rsid w:val="00694B89"/>
    <w:rsid w:val="00694D7B"/>
    <w:rsid w:val="00696C3B"/>
    <w:rsid w:val="006B018C"/>
    <w:rsid w:val="006C0E7D"/>
    <w:rsid w:val="006C1624"/>
    <w:rsid w:val="006C1EAB"/>
    <w:rsid w:val="006C2A7F"/>
    <w:rsid w:val="006C42E6"/>
    <w:rsid w:val="006C6C10"/>
    <w:rsid w:val="006D559B"/>
    <w:rsid w:val="006D6CDE"/>
    <w:rsid w:val="006E4655"/>
    <w:rsid w:val="006E6756"/>
    <w:rsid w:val="006F5ED9"/>
    <w:rsid w:val="006F7F66"/>
    <w:rsid w:val="007045A4"/>
    <w:rsid w:val="007065D7"/>
    <w:rsid w:val="00707812"/>
    <w:rsid w:val="00715C05"/>
    <w:rsid w:val="00721D7B"/>
    <w:rsid w:val="0072317B"/>
    <w:rsid w:val="00727E0B"/>
    <w:rsid w:val="00730281"/>
    <w:rsid w:val="00731CA8"/>
    <w:rsid w:val="00733AFE"/>
    <w:rsid w:val="00734ED2"/>
    <w:rsid w:val="00745375"/>
    <w:rsid w:val="0075654E"/>
    <w:rsid w:val="00756E68"/>
    <w:rsid w:val="00763A2F"/>
    <w:rsid w:val="00765885"/>
    <w:rsid w:val="00765B4B"/>
    <w:rsid w:val="0076641B"/>
    <w:rsid w:val="00773923"/>
    <w:rsid w:val="007740E1"/>
    <w:rsid w:val="007751AB"/>
    <w:rsid w:val="007776DB"/>
    <w:rsid w:val="0078421A"/>
    <w:rsid w:val="007858C1"/>
    <w:rsid w:val="00797870"/>
    <w:rsid w:val="007A4117"/>
    <w:rsid w:val="007A66F4"/>
    <w:rsid w:val="007A6C70"/>
    <w:rsid w:val="007B176E"/>
    <w:rsid w:val="007B38DA"/>
    <w:rsid w:val="007B413A"/>
    <w:rsid w:val="007B7625"/>
    <w:rsid w:val="007C14F9"/>
    <w:rsid w:val="007C1B3E"/>
    <w:rsid w:val="007C20E1"/>
    <w:rsid w:val="007C3152"/>
    <w:rsid w:val="007C4ACA"/>
    <w:rsid w:val="007C55DB"/>
    <w:rsid w:val="007C6A6B"/>
    <w:rsid w:val="007D0F08"/>
    <w:rsid w:val="007D1D57"/>
    <w:rsid w:val="007D2F67"/>
    <w:rsid w:val="007D306A"/>
    <w:rsid w:val="007D54C0"/>
    <w:rsid w:val="007E3B7B"/>
    <w:rsid w:val="007E3C1C"/>
    <w:rsid w:val="007E49BB"/>
    <w:rsid w:val="007E6015"/>
    <w:rsid w:val="007E6F3B"/>
    <w:rsid w:val="007F2E8B"/>
    <w:rsid w:val="007F3545"/>
    <w:rsid w:val="00803A2C"/>
    <w:rsid w:val="008102B8"/>
    <w:rsid w:val="00810C20"/>
    <w:rsid w:val="008136C8"/>
    <w:rsid w:val="00817BE8"/>
    <w:rsid w:val="00822D05"/>
    <w:rsid w:val="008239FB"/>
    <w:rsid w:val="0082516F"/>
    <w:rsid w:val="00833EB5"/>
    <w:rsid w:val="00840A9B"/>
    <w:rsid w:val="00843C3E"/>
    <w:rsid w:val="0085016D"/>
    <w:rsid w:val="0085166A"/>
    <w:rsid w:val="00851B3D"/>
    <w:rsid w:val="00854F7A"/>
    <w:rsid w:val="00856152"/>
    <w:rsid w:val="008569F6"/>
    <w:rsid w:val="00861894"/>
    <w:rsid w:val="008642AD"/>
    <w:rsid w:val="008659FF"/>
    <w:rsid w:val="00867712"/>
    <w:rsid w:val="00874957"/>
    <w:rsid w:val="00881EA2"/>
    <w:rsid w:val="0088360C"/>
    <w:rsid w:val="00883C14"/>
    <w:rsid w:val="00884D5F"/>
    <w:rsid w:val="008871A7"/>
    <w:rsid w:val="00887ADA"/>
    <w:rsid w:val="00893E2E"/>
    <w:rsid w:val="00894594"/>
    <w:rsid w:val="008976CC"/>
    <w:rsid w:val="008A24DA"/>
    <w:rsid w:val="008A4A2F"/>
    <w:rsid w:val="008A5C05"/>
    <w:rsid w:val="008A5D67"/>
    <w:rsid w:val="008B238E"/>
    <w:rsid w:val="008C6F89"/>
    <w:rsid w:val="008D1E19"/>
    <w:rsid w:val="008D3D43"/>
    <w:rsid w:val="008D3F8C"/>
    <w:rsid w:val="008D5610"/>
    <w:rsid w:val="008D591A"/>
    <w:rsid w:val="008E2BFF"/>
    <w:rsid w:val="008E3468"/>
    <w:rsid w:val="008E4EC5"/>
    <w:rsid w:val="008E6E6D"/>
    <w:rsid w:val="008F16C8"/>
    <w:rsid w:val="009075EF"/>
    <w:rsid w:val="009116DD"/>
    <w:rsid w:val="00911716"/>
    <w:rsid w:val="00911F20"/>
    <w:rsid w:val="00912D1C"/>
    <w:rsid w:val="00915199"/>
    <w:rsid w:val="00915567"/>
    <w:rsid w:val="00916939"/>
    <w:rsid w:val="0091766A"/>
    <w:rsid w:val="009206EC"/>
    <w:rsid w:val="00922848"/>
    <w:rsid w:val="00924B9A"/>
    <w:rsid w:val="00924FF4"/>
    <w:rsid w:val="00926B38"/>
    <w:rsid w:val="00927020"/>
    <w:rsid w:val="009344F3"/>
    <w:rsid w:val="00936153"/>
    <w:rsid w:val="00937139"/>
    <w:rsid w:val="0094367A"/>
    <w:rsid w:val="00943923"/>
    <w:rsid w:val="009447A1"/>
    <w:rsid w:val="009501F5"/>
    <w:rsid w:val="00950BE1"/>
    <w:rsid w:val="00951ED6"/>
    <w:rsid w:val="00953820"/>
    <w:rsid w:val="00960E9B"/>
    <w:rsid w:val="0096293A"/>
    <w:rsid w:val="00963239"/>
    <w:rsid w:val="00975209"/>
    <w:rsid w:val="009763B5"/>
    <w:rsid w:val="0098033E"/>
    <w:rsid w:val="00981634"/>
    <w:rsid w:val="00982633"/>
    <w:rsid w:val="00986565"/>
    <w:rsid w:val="00986FBA"/>
    <w:rsid w:val="0098740A"/>
    <w:rsid w:val="00991E99"/>
    <w:rsid w:val="00992009"/>
    <w:rsid w:val="0099240B"/>
    <w:rsid w:val="00995087"/>
    <w:rsid w:val="009951FD"/>
    <w:rsid w:val="009A108B"/>
    <w:rsid w:val="009A4DFC"/>
    <w:rsid w:val="009A53E6"/>
    <w:rsid w:val="009A7E53"/>
    <w:rsid w:val="009C17E1"/>
    <w:rsid w:val="009C275A"/>
    <w:rsid w:val="009C56D1"/>
    <w:rsid w:val="009D1430"/>
    <w:rsid w:val="009D18EB"/>
    <w:rsid w:val="009D370F"/>
    <w:rsid w:val="009D6CD0"/>
    <w:rsid w:val="009E0D54"/>
    <w:rsid w:val="009E2F6F"/>
    <w:rsid w:val="009E5B2F"/>
    <w:rsid w:val="009E765E"/>
    <w:rsid w:val="009F0AC3"/>
    <w:rsid w:val="009F120E"/>
    <w:rsid w:val="009F472F"/>
    <w:rsid w:val="009F5E22"/>
    <w:rsid w:val="00A04433"/>
    <w:rsid w:val="00A04442"/>
    <w:rsid w:val="00A1454B"/>
    <w:rsid w:val="00A20181"/>
    <w:rsid w:val="00A22202"/>
    <w:rsid w:val="00A23C28"/>
    <w:rsid w:val="00A30A86"/>
    <w:rsid w:val="00A31634"/>
    <w:rsid w:val="00A3506D"/>
    <w:rsid w:val="00A35E00"/>
    <w:rsid w:val="00A37F60"/>
    <w:rsid w:val="00A4067F"/>
    <w:rsid w:val="00A40EB3"/>
    <w:rsid w:val="00A5590C"/>
    <w:rsid w:val="00A55E1D"/>
    <w:rsid w:val="00A62B62"/>
    <w:rsid w:val="00A638DF"/>
    <w:rsid w:val="00A64ED4"/>
    <w:rsid w:val="00A66CA7"/>
    <w:rsid w:val="00A72EA4"/>
    <w:rsid w:val="00A73471"/>
    <w:rsid w:val="00A77782"/>
    <w:rsid w:val="00A779BA"/>
    <w:rsid w:val="00A77EE3"/>
    <w:rsid w:val="00A81A72"/>
    <w:rsid w:val="00A85264"/>
    <w:rsid w:val="00A87F81"/>
    <w:rsid w:val="00A9012B"/>
    <w:rsid w:val="00A91AFA"/>
    <w:rsid w:val="00A91C1C"/>
    <w:rsid w:val="00A9444C"/>
    <w:rsid w:val="00A956A6"/>
    <w:rsid w:val="00AA540A"/>
    <w:rsid w:val="00AB064A"/>
    <w:rsid w:val="00AB3E9C"/>
    <w:rsid w:val="00AB4DEA"/>
    <w:rsid w:val="00AC2740"/>
    <w:rsid w:val="00AC2C93"/>
    <w:rsid w:val="00AC62B1"/>
    <w:rsid w:val="00AD379A"/>
    <w:rsid w:val="00AD6BD1"/>
    <w:rsid w:val="00AD6F25"/>
    <w:rsid w:val="00AE1B90"/>
    <w:rsid w:val="00AE7B35"/>
    <w:rsid w:val="00AF0921"/>
    <w:rsid w:val="00AF2043"/>
    <w:rsid w:val="00AF2D51"/>
    <w:rsid w:val="00AF60A9"/>
    <w:rsid w:val="00B00338"/>
    <w:rsid w:val="00B01598"/>
    <w:rsid w:val="00B01D74"/>
    <w:rsid w:val="00B06A0F"/>
    <w:rsid w:val="00B06BBF"/>
    <w:rsid w:val="00B07234"/>
    <w:rsid w:val="00B1005E"/>
    <w:rsid w:val="00B10D31"/>
    <w:rsid w:val="00B118E9"/>
    <w:rsid w:val="00B13633"/>
    <w:rsid w:val="00B30235"/>
    <w:rsid w:val="00B31029"/>
    <w:rsid w:val="00B33ABD"/>
    <w:rsid w:val="00B3416D"/>
    <w:rsid w:val="00B37E68"/>
    <w:rsid w:val="00B41199"/>
    <w:rsid w:val="00B44942"/>
    <w:rsid w:val="00B50D29"/>
    <w:rsid w:val="00B60D8C"/>
    <w:rsid w:val="00B62DC0"/>
    <w:rsid w:val="00B63FC5"/>
    <w:rsid w:val="00B651AB"/>
    <w:rsid w:val="00B65F2B"/>
    <w:rsid w:val="00B6686C"/>
    <w:rsid w:val="00B668D6"/>
    <w:rsid w:val="00B67A67"/>
    <w:rsid w:val="00B67C98"/>
    <w:rsid w:val="00B67D49"/>
    <w:rsid w:val="00B70769"/>
    <w:rsid w:val="00B721AE"/>
    <w:rsid w:val="00B77EEF"/>
    <w:rsid w:val="00B80C3B"/>
    <w:rsid w:val="00B814E0"/>
    <w:rsid w:val="00B84A34"/>
    <w:rsid w:val="00B87564"/>
    <w:rsid w:val="00BA14B2"/>
    <w:rsid w:val="00BA2AE5"/>
    <w:rsid w:val="00BA65F4"/>
    <w:rsid w:val="00BA6C83"/>
    <w:rsid w:val="00BB2C0E"/>
    <w:rsid w:val="00BB2DBD"/>
    <w:rsid w:val="00BB5D15"/>
    <w:rsid w:val="00BC4598"/>
    <w:rsid w:val="00BD03AB"/>
    <w:rsid w:val="00BD7DFE"/>
    <w:rsid w:val="00BE68B0"/>
    <w:rsid w:val="00BF7818"/>
    <w:rsid w:val="00C035F3"/>
    <w:rsid w:val="00C05A2E"/>
    <w:rsid w:val="00C07508"/>
    <w:rsid w:val="00C076D6"/>
    <w:rsid w:val="00C16A8A"/>
    <w:rsid w:val="00C23ED9"/>
    <w:rsid w:val="00C261BA"/>
    <w:rsid w:val="00C274D2"/>
    <w:rsid w:val="00C35905"/>
    <w:rsid w:val="00C37893"/>
    <w:rsid w:val="00C54CB7"/>
    <w:rsid w:val="00C57B56"/>
    <w:rsid w:val="00C57CCC"/>
    <w:rsid w:val="00C6113F"/>
    <w:rsid w:val="00C6154B"/>
    <w:rsid w:val="00C65EBF"/>
    <w:rsid w:val="00C71880"/>
    <w:rsid w:val="00C721AF"/>
    <w:rsid w:val="00C73102"/>
    <w:rsid w:val="00C75FB5"/>
    <w:rsid w:val="00C77674"/>
    <w:rsid w:val="00C80698"/>
    <w:rsid w:val="00C80DBF"/>
    <w:rsid w:val="00C84B9A"/>
    <w:rsid w:val="00C84CCB"/>
    <w:rsid w:val="00C84F8D"/>
    <w:rsid w:val="00C850D6"/>
    <w:rsid w:val="00C87C9C"/>
    <w:rsid w:val="00C87EAC"/>
    <w:rsid w:val="00C90AEC"/>
    <w:rsid w:val="00C9180B"/>
    <w:rsid w:val="00C92EC9"/>
    <w:rsid w:val="00C9763F"/>
    <w:rsid w:val="00C97C8A"/>
    <w:rsid w:val="00C97CFA"/>
    <w:rsid w:val="00CA2870"/>
    <w:rsid w:val="00CB08A2"/>
    <w:rsid w:val="00CB19EA"/>
    <w:rsid w:val="00CB2A33"/>
    <w:rsid w:val="00CB2BAB"/>
    <w:rsid w:val="00CB482C"/>
    <w:rsid w:val="00CB57DA"/>
    <w:rsid w:val="00CC1E3F"/>
    <w:rsid w:val="00CC2B61"/>
    <w:rsid w:val="00CC40BB"/>
    <w:rsid w:val="00CD21B3"/>
    <w:rsid w:val="00CD2813"/>
    <w:rsid w:val="00CD69B2"/>
    <w:rsid w:val="00CE56AE"/>
    <w:rsid w:val="00CF3E68"/>
    <w:rsid w:val="00CF422B"/>
    <w:rsid w:val="00CF6317"/>
    <w:rsid w:val="00CF79CF"/>
    <w:rsid w:val="00D028C0"/>
    <w:rsid w:val="00D0492F"/>
    <w:rsid w:val="00D05DAC"/>
    <w:rsid w:val="00D05EDC"/>
    <w:rsid w:val="00D15505"/>
    <w:rsid w:val="00D16791"/>
    <w:rsid w:val="00D20274"/>
    <w:rsid w:val="00D20570"/>
    <w:rsid w:val="00D21D9A"/>
    <w:rsid w:val="00D25740"/>
    <w:rsid w:val="00D309B0"/>
    <w:rsid w:val="00D30FA6"/>
    <w:rsid w:val="00D371E9"/>
    <w:rsid w:val="00D371F9"/>
    <w:rsid w:val="00D404E2"/>
    <w:rsid w:val="00D40B34"/>
    <w:rsid w:val="00D42296"/>
    <w:rsid w:val="00D45BA9"/>
    <w:rsid w:val="00D542CE"/>
    <w:rsid w:val="00D55F6F"/>
    <w:rsid w:val="00D60E9C"/>
    <w:rsid w:val="00D614BC"/>
    <w:rsid w:val="00D64D0A"/>
    <w:rsid w:val="00D653C1"/>
    <w:rsid w:val="00D70083"/>
    <w:rsid w:val="00D7122C"/>
    <w:rsid w:val="00D74EF1"/>
    <w:rsid w:val="00D774D2"/>
    <w:rsid w:val="00D81C3C"/>
    <w:rsid w:val="00D820A5"/>
    <w:rsid w:val="00D829DE"/>
    <w:rsid w:val="00D82A62"/>
    <w:rsid w:val="00D84388"/>
    <w:rsid w:val="00D86B23"/>
    <w:rsid w:val="00D86F89"/>
    <w:rsid w:val="00D95250"/>
    <w:rsid w:val="00D95FF5"/>
    <w:rsid w:val="00D96ADB"/>
    <w:rsid w:val="00DA190E"/>
    <w:rsid w:val="00DA3C53"/>
    <w:rsid w:val="00DB06C9"/>
    <w:rsid w:val="00DB0728"/>
    <w:rsid w:val="00DB22D6"/>
    <w:rsid w:val="00DB54C9"/>
    <w:rsid w:val="00DB5737"/>
    <w:rsid w:val="00DC6083"/>
    <w:rsid w:val="00DD404A"/>
    <w:rsid w:val="00DD55A2"/>
    <w:rsid w:val="00DD668E"/>
    <w:rsid w:val="00DE03AF"/>
    <w:rsid w:val="00DE080F"/>
    <w:rsid w:val="00DE1271"/>
    <w:rsid w:val="00DE2287"/>
    <w:rsid w:val="00DE59A6"/>
    <w:rsid w:val="00DE6B4C"/>
    <w:rsid w:val="00DE7B6A"/>
    <w:rsid w:val="00DF7AC4"/>
    <w:rsid w:val="00E00A67"/>
    <w:rsid w:val="00E0180E"/>
    <w:rsid w:val="00E01A14"/>
    <w:rsid w:val="00E028BA"/>
    <w:rsid w:val="00E05510"/>
    <w:rsid w:val="00E06051"/>
    <w:rsid w:val="00E102B4"/>
    <w:rsid w:val="00E10EA3"/>
    <w:rsid w:val="00E12DD0"/>
    <w:rsid w:val="00E21A03"/>
    <w:rsid w:val="00E30093"/>
    <w:rsid w:val="00E30F34"/>
    <w:rsid w:val="00E33970"/>
    <w:rsid w:val="00E34897"/>
    <w:rsid w:val="00E34C66"/>
    <w:rsid w:val="00E40668"/>
    <w:rsid w:val="00E4312A"/>
    <w:rsid w:val="00E45EAF"/>
    <w:rsid w:val="00E53B89"/>
    <w:rsid w:val="00E60DCE"/>
    <w:rsid w:val="00E61654"/>
    <w:rsid w:val="00E6183F"/>
    <w:rsid w:val="00E61E13"/>
    <w:rsid w:val="00E651A6"/>
    <w:rsid w:val="00E67544"/>
    <w:rsid w:val="00E72120"/>
    <w:rsid w:val="00E75229"/>
    <w:rsid w:val="00E8201A"/>
    <w:rsid w:val="00E92360"/>
    <w:rsid w:val="00E92BC9"/>
    <w:rsid w:val="00E9607F"/>
    <w:rsid w:val="00EA275B"/>
    <w:rsid w:val="00EA6BD2"/>
    <w:rsid w:val="00EC106A"/>
    <w:rsid w:val="00EC2C44"/>
    <w:rsid w:val="00EC51CF"/>
    <w:rsid w:val="00EC6204"/>
    <w:rsid w:val="00ED06A5"/>
    <w:rsid w:val="00ED2B44"/>
    <w:rsid w:val="00ED5526"/>
    <w:rsid w:val="00ED6A38"/>
    <w:rsid w:val="00EE0274"/>
    <w:rsid w:val="00EE1864"/>
    <w:rsid w:val="00EE69DA"/>
    <w:rsid w:val="00EE73DA"/>
    <w:rsid w:val="00EE74EE"/>
    <w:rsid w:val="00EF44A2"/>
    <w:rsid w:val="00F02153"/>
    <w:rsid w:val="00F076A1"/>
    <w:rsid w:val="00F1683F"/>
    <w:rsid w:val="00F172E3"/>
    <w:rsid w:val="00F175C9"/>
    <w:rsid w:val="00F21383"/>
    <w:rsid w:val="00F227AC"/>
    <w:rsid w:val="00F26953"/>
    <w:rsid w:val="00F277F9"/>
    <w:rsid w:val="00F27D97"/>
    <w:rsid w:val="00F3754C"/>
    <w:rsid w:val="00F41C71"/>
    <w:rsid w:val="00F41C80"/>
    <w:rsid w:val="00F52AAA"/>
    <w:rsid w:val="00F52B75"/>
    <w:rsid w:val="00F60C80"/>
    <w:rsid w:val="00F60F4A"/>
    <w:rsid w:val="00F63C04"/>
    <w:rsid w:val="00F642CA"/>
    <w:rsid w:val="00F6704B"/>
    <w:rsid w:val="00F67FC9"/>
    <w:rsid w:val="00F72B42"/>
    <w:rsid w:val="00F74EDF"/>
    <w:rsid w:val="00F75C85"/>
    <w:rsid w:val="00F77823"/>
    <w:rsid w:val="00F8106E"/>
    <w:rsid w:val="00F83C97"/>
    <w:rsid w:val="00F84BBD"/>
    <w:rsid w:val="00F851A2"/>
    <w:rsid w:val="00F85C2A"/>
    <w:rsid w:val="00F86775"/>
    <w:rsid w:val="00F92764"/>
    <w:rsid w:val="00F95C30"/>
    <w:rsid w:val="00F962EF"/>
    <w:rsid w:val="00FA34FF"/>
    <w:rsid w:val="00FA4972"/>
    <w:rsid w:val="00FA6A8D"/>
    <w:rsid w:val="00FB688D"/>
    <w:rsid w:val="00FB6907"/>
    <w:rsid w:val="00FB6B92"/>
    <w:rsid w:val="00FC6130"/>
    <w:rsid w:val="00FC72AD"/>
    <w:rsid w:val="00FD1055"/>
    <w:rsid w:val="00FD1191"/>
    <w:rsid w:val="00FD5820"/>
    <w:rsid w:val="00FE1B4D"/>
    <w:rsid w:val="00FF5A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845AD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F89"/>
    <w:rPr>
      <w:sz w:val="24"/>
      <w:szCs w:val="24"/>
    </w:rPr>
  </w:style>
  <w:style w:type="paragraph" w:styleId="Heading1">
    <w:name w:val="heading 1"/>
    <w:basedOn w:val="Normal"/>
    <w:next w:val="Normal"/>
    <w:link w:val="Heading1Char"/>
    <w:uiPriority w:val="9"/>
    <w:qFormat/>
    <w:rsid w:val="00A72EA4"/>
    <w:pPr>
      <w:keepNext/>
      <w:keepLines/>
      <w:spacing w:before="320" w:after="0" w:line="240" w:lineRule="auto"/>
      <w:outlineLvl w:val="0"/>
    </w:pPr>
    <w:rPr>
      <w:rFonts w:eastAsiaTheme="majorEastAsia" w:cstheme="majorBidi"/>
      <w:b/>
      <w:color w:val="538135"/>
      <w:sz w:val="32"/>
      <w:szCs w:val="32"/>
    </w:rPr>
  </w:style>
  <w:style w:type="paragraph" w:styleId="Heading2">
    <w:name w:val="heading 2"/>
    <w:basedOn w:val="Normal"/>
    <w:next w:val="Normal"/>
    <w:link w:val="Heading2Char"/>
    <w:uiPriority w:val="9"/>
    <w:unhideWhenUsed/>
    <w:qFormat/>
    <w:rsid w:val="00D86F89"/>
    <w:pPr>
      <w:keepNext/>
      <w:keepLines/>
      <w:numPr>
        <w:numId w:val="1"/>
      </w:numPr>
      <w:spacing w:before="80" w:after="0" w:line="240" w:lineRule="auto"/>
      <w:outlineLvl w:val="1"/>
    </w:pPr>
    <w:rPr>
      <w:rFonts w:eastAsiaTheme="majorEastAsia" w:cstheme="majorBidi"/>
      <w:sz w:val="28"/>
      <w:szCs w:val="28"/>
    </w:rPr>
  </w:style>
  <w:style w:type="paragraph" w:styleId="Heading3">
    <w:name w:val="heading 3"/>
    <w:basedOn w:val="Normal"/>
    <w:next w:val="Normal"/>
    <w:link w:val="Heading3Char"/>
    <w:uiPriority w:val="9"/>
    <w:semiHidden/>
    <w:unhideWhenUsed/>
    <w:qFormat/>
    <w:rsid w:val="00D86F89"/>
    <w:pPr>
      <w:keepNext/>
      <w:keepLines/>
      <w:spacing w:before="40" w:after="0" w:line="240" w:lineRule="auto"/>
      <w:outlineLvl w:val="2"/>
    </w:pPr>
    <w:rPr>
      <w:rFonts w:asciiTheme="majorHAnsi" w:eastAsiaTheme="majorEastAsia" w:hAnsiTheme="majorHAnsi" w:cstheme="majorBidi"/>
      <w:color w:val="1F497D" w:themeColor="text2"/>
    </w:rPr>
  </w:style>
  <w:style w:type="paragraph" w:styleId="Heading4">
    <w:name w:val="heading 4"/>
    <w:basedOn w:val="Normal"/>
    <w:next w:val="Normal"/>
    <w:link w:val="Heading4Char"/>
    <w:uiPriority w:val="9"/>
    <w:semiHidden/>
    <w:unhideWhenUsed/>
    <w:qFormat/>
    <w:rsid w:val="00D86F8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D86F89"/>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D86F89"/>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D86F89"/>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D86F89"/>
    <w:pPr>
      <w:keepNext/>
      <w:keepLines/>
      <w:spacing w:before="40" w:after="0"/>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D86F89"/>
    <w:pPr>
      <w:keepNext/>
      <w:keepLines/>
      <w:spacing w:before="40" w:after="0"/>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C14F9"/>
    <w:pPr>
      <w:spacing w:before="100" w:beforeAutospacing="1" w:after="100" w:afterAutospacing="1" w:line="240" w:lineRule="auto"/>
    </w:pPr>
    <w:rPr>
      <w:rFonts w:ascii="Times New Roman" w:eastAsia="Times New Roman" w:hAnsi="Times New Roman" w:cs="Times New Roman"/>
    </w:rPr>
  </w:style>
  <w:style w:type="paragraph" w:styleId="ListParagraph">
    <w:name w:val="List Paragraph"/>
    <w:basedOn w:val="Normal"/>
    <w:uiPriority w:val="34"/>
    <w:qFormat/>
    <w:rsid w:val="007C14F9"/>
    <w:pPr>
      <w:ind w:left="720"/>
      <w:contextualSpacing/>
    </w:pPr>
  </w:style>
  <w:style w:type="character" w:styleId="Hyperlink">
    <w:name w:val="Hyperlink"/>
    <w:basedOn w:val="DefaultParagraphFont"/>
    <w:uiPriority w:val="99"/>
    <w:rsid w:val="00E00A67"/>
    <w:rPr>
      <w:color w:val="0000FF" w:themeColor="hyperlink"/>
      <w:u w:val="single"/>
    </w:rPr>
  </w:style>
  <w:style w:type="character" w:styleId="FollowedHyperlink">
    <w:name w:val="FollowedHyperlink"/>
    <w:basedOn w:val="DefaultParagraphFont"/>
    <w:uiPriority w:val="99"/>
    <w:semiHidden/>
    <w:unhideWhenUsed/>
    <w:rsid w:val="00E00A67"/>
    <w:rPr>
      <w:color w:val="800080" w:themeColor="followedHyperlink"/>
      <w:u w:val="single"/>
    </w:rPr>
  </w:style>
  <w:style w:type="table" w:styleId="TableGrid">
    <w:name w:val="Table Grid"/>
    <w:basedOn w:val="TableNormal"/>
    <w:uiPriority w:val="59"/>
    <w:rsid w:val="00316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422B"/>
    <w:rPr>
      <w:sz w:val="16"/>
      <w:szCs w:val="16"/>
    </w:rPr>
  </w:style>
  <w:style w:type="paragraph" w:styleId="CommentText">
    <w:name w:val="annotation text"/>
    <w:basedOn w:val="Normal"/>
    <w:link w:val="CommentTextChar"/>
    <w:uiPriority w:val="99"/>
    <w:unhideWhenUsed/>
    <w:rsid w:val="0040422B"/>
    <w:pPr>
      <w:spacing w:line="240" w:lineRule="auto"/>
    </w:pPr>
    <w:rPr>
      <w:sz w:val="20"/>
      <w:szCs w:val="20"/>
    </w:rPr>
  </w:style>
  <w:style w:type="character" w:customStyle="1" w:styleId="CommentTextChar">
    <w:name w:val="Comment Text Char"/>
    <w:basedOn w:val="DefaultParagraphFont"/>
    <w:link w:val="CommentText"/>
    <w:uiPriority w:val="99"/>
    <w:rsid w:val="0040422B"/>
    <w:rPr>
      <w:sz w:val="20"/>
      <w:szCs w:val="20"/>
    </w:rPr>
  </w:style>
  <w:style w:type="paragraph" w:styleId="CommentSubject">
    <w:name w:val="annotation subject"/>
    <w:basedOn w:val="CommentText"/>
    <w:next w:val="CommentText"/>
    <w:link w:val="CommentSubjectChar"/>
    <w:uiPriority w:val="99"/>
    <w:semiHidden/>
    <w:unhideWhenUsed/>
    <w:rsid w:val="0040422B"/>
    <w:rPr>
      <w:b/>
      <w:bCs/>
    </w:rPr>
  </w:style>
  <w:style w:type="character" w:customStyle="1" w:styleId="CommentSubjectChar">
    <w:name w:val="Comment Subject Char"/>
    <w:basedOn w:val="CommentTextChar"/>
    <w:link w:val="CommentSubject"/>
    <w:uiPriority w:val="99"/>
    <w:semiHidden/>
    <w:rsid w:val="0040422B"/>
    <w:rPr>
      <w:b/>
      <w:bCs/>
      <w:sz w:val="20"/>
      <w:szCs w:val="20"/>
    </w:rPr>
  </w:style>
  <w:style w:type="paragraph" w:styleId="BalloonText">
    <w:name w:val="Balloon Text"/>
    <w:basedOn w:val="Normal"/>
    <w:link w:val="BalloonTextChar"/>
    <w:uiPriority w:val="99"/>
    <w:semiHidden/>
    <w:unhideWhenUsed/>
    <w:rsid w:val="00404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22B"/>
    <w:rPr>
      <w:rFonts w:ascii="Segoe UI" w:hAnsi="Segoe UI" w:cs="Segoe UI"/>
      <w:sz w:val="18"/>
      <w:szCs w:val="18"/>
    </w:rPr>
  </w:style>
  <w:style w:type="paragraph" w:styleId="Header">
    <w:name w:val="header"/>
    <w:basedOn w:val="Normal"/>
    <w:link w:val="HeaderChar"/>
    <w:uiPriority w:val="99"/>
    <w:unhideWhenUsed/>
    <w:rsid w:val="00D86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F89"/>
  </w:style>
  <w:style w:type="paragraph" w:styleId="Footer">
    <w:name w:val="footer"/>
    <w:basedOn w:val="Normal"/>
    <w:link w:val="FooterChar"/>
    <w:uiPriority w:val="99"/>
    <w:unhideWhenUsed/>
    <w:rsid w:val="00D86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F89"/>
  </w:style>
  <w:style w:type="paragraph" w:styleId="Title">
    <w:name w:val="Title"/>
    <w:basedOn w:val="Normal"/>
    <w:next w:val="Normal"/>
    <w:link w:val="TitleChar"/>
    <w:uiPriority w:val="10"/>
    <w:qFormat/>
    <w:rsid w:val="00A72EA4"/>
    <w:pPr>
      <w:spacing w:after="0" w:line="240" w:lineRule="auto"/>
      <w:contextualSpacing/>
    </w:pPr>
    <w:rPr>
      <w:rFonts w:eastAsiaTheme="majorEastAsia" w:cstheme="majorBidi"/>
      <w:b/>
      <w:color w:val="538135"/>
      <w:spacing w:val="-10"/>
      <w:sz w:val="56"/>
      <w:szCs w:val="56"/>
    </w:rPr>
  </w:style>
  <w:style w:type="character" w:customStyle="1" w:styleId="TitleChar">
    <w:name w:val="Title Char"/>
    <w:basedOn w:val="DefaultParagraphFont"/>
    <w:link w:val="Title"/>
    <w:uiPriority w:val="10"/>
    <w:rsid w:val="00A72EA4"/>
    <w:rPr>
      <w:rFonts w:eastAsiaTheme="majorEastAsia" w:cstheme="majorBidi"/>
      <w:b/>
      <w:color w:val="538135"/>
      <w:spacing w:val="-10"/>
      <w:sz w:val="56"/>
      <w:szCs w:val="56"/>
    </w:rPr>
  </w:style>
  <w:style w:type="paragraph" w:styleId="NoSpacing">
    <w:name w:val="No Spacing"/>
    <w:uiPriority w:val="1"/>
    <w:qFormat/>
    <w:rsid w:val="00D86F89"/>
    <w:pPr>
      <w:spacing w:after="0" w:line="240" w:lineRule="auto"/>
    </w:pPr>
  </w:style>
  <w:style w:type="character" w:customStyle="1" w:styleId="Heading1Char">
    <w:name w:val="Heading 1 Char"/>
    <w:basedOn w:val="DefaultParagraphFont"/>
    <w:link w:val="Heading1"/>
    <w:uiPriority w:val="9"/>
    <w:rsid w:val="00A72EA4"/>
    <w:rPr>
      <w:rFonts w:eastAsiaTheme="majorEastAsia" w:cstheme="majorBidi"/>
      <w:b/>
      <w:color w:val="538135"/>
      <w:sz w:val="32"/>
      <w:szCs w:val="32"/>
    </w:rPr>
  </w:style>
  <w:style w:type="character" w:customStyle="1" w:styleId="Heading2Char">
    <w:name w:val="Heading 2 Char"/>
    <w:basedOn w:val="DefaultParagraphFont"/>
    <w:link w:val="Heading2"/>
    <w:uiPriority w:val="9"/>
    <w:rsid w:val="00D86F89"/>
    <w:rPr>
      <w:rFonts w:eastAsiaTheme="majorEastAsia" w:cstheme="majorBidi"/>
      <w:sz w:val="28"/>
      <w:szCs w:val="28"/>
    </w:rPr>
  </w:style>
  <w:style w:type="character" w:customStyle="1" w:styleId="Heading3Char">
    <w:name w:val="Heading 3 Char"/>
    <w:basedOn w:val="DefaultParagraphFont"/>
    <w:link w:val="Heading3"/>
    <w:uiPriority w:val="9"/>
    <w:semiHidden/>
    <w:rsid w:val="00D86F89"/>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D86F8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D86F89"/>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D86F89"/>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D86F89"/>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D86F89"/>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D86F89"/>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D86F89"/>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D86F89"/>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D86F89"/>
    <w:rPr>
      <w:rFonts w:asciiTheme="majorHAnsi" w:eastAsiaTheme="majorEastAsia" w:hAnsiTheme="majorHAnsi" w:cstheme="majorBidi"/>
      <w:sz w:val="24"/>
      <w:szCs w:val="24"/>
    </w:rPr>
  </w:style>
  <w:style w:type="character" w:styleId="Strong">
    <w:name w:val="Strong"/>
    <w:basedOn w:val="DefaultParagraphFont"/>
    <w:uiPriority w:val="22"/>
    <w:qFormat/>
    <w:rsid w:val="00D86F89"/>
    <w:rPr>
      <w:b/>
      <w:bCs/>
    </w:rPr>
  </w:style>
  <w:style w:type="character" w:styleId="Emphasis">
    <w:name w:val="Emphasis"/>
    <w:basedOn w:val="DefaultParagraphFont"/>
    <w:uiPriority w:val="20"/>
    <w:qFormat/>
    <w:rsid w:val="00D86F89"/>
    <w:rPr>
      <w:i/>
      <w:iCs/>
    </w:rPr>
  </w:style>
  <w:style w:type="paragraph" w:styleId="Quote">
    <w:name w:val="Quote"/>
    <w:basedOn w:val="Normal"/>
    <w:next w:val="Normal"/>
    <w:link w:val="QuoteChar"/>
    <w:uiPriority w:val="29"/>
    <w:qFormat/>
    <w:rsid w:val="00D86F89"/>
    <w:pPr>
      <w:spacing w:before="160"/>
      <w:ind w:left="720" w:right="720"/>
    </w:pPr>
    <w:rPr>
      <w:i/>
      <w:iCs/>
      <w:color w:val="404040" w:themeColor="text1" w:themeTint="BF"/>
      <w:sz w:val="20"/>
      <w:szCs w:val="20"/>
    </w:rPr>
  </w:style>
  <w:style w:type="character" w:customStyle="1" w:styleId="QuoteChar">
    <w:name w:val="Quote Char"/>
    <w:basedOn w:val="DefaultParagraphFont"/>
    <w:link w:val="Quote"/>
    <w:uiPriority w:val="29"/>
    <w:rsid w:val="00D86F89"/>
    <w:rPr>
      <w:i/>
      <w:iCs/>
      <w:color w:val="404040" w:themeColor="text1" w:themeTint="BF"/>
    </w:rPr>
  </w:style>
  <w:style w:type="character" w:styleId="SubtleEmphasis">
    <w:name w:val="Subtle Emphasis"/>
    <w:basedOn w:val="DefaultParagraphFont"/>
    <w:uiPriority w:val="19"/>
    <w:qFormat/>
    <w:rsid w:val="00D86F89"/>
    <w:rPr>
      <w:i/>
      <w:iCs/>
      <w:color w:val="404040" w:themeColor="text1" w:themeTint="BF"/>
    </w:rPr>
  </w:style>
  <w:style w:type="character" w:styleId="IntenseEmphasis">
    <w:name w:val="Intense Emphasis"/>
    <w:basedOn w:val="DefaultParagraphFont"/>
    <w:uiPriority w:val="21"/>
    <w:qFormat/>
    <w:rsid w:val="00D86F89"/>
    <w:rPr>
      <w:b/>
      <w:bCs/>
      <w:i/>
      <w:iCs/>
    </w:rPr>
  </w:style>
  <w:style w:type="character" w:styleId="IntenseReference">
    <w:name w:val="Intense Reference"/>
    <w:basedOn w:val="DefaultParagraphFont"/>
    <w:uiPriority w:val="32"/>
    <w:qFormat/>
    <w:rsid w:val="00D86F89"/>
    <w:rPr>
      <w:b/>
      <w:bCs/>
      <w:smallCaps/>
      <w:spacing w:val="5"/>
      <w:u w:val="single"/>
    </w:rPr>
  </w:style>
  <w:style w:type="paragraph" w:styleId="TOCHeading">
    <w:name w:val="TOC Heading"/>
    <w:basedOn w:val="Heading1"/>
    <w:next w:val="Normal"/>
    <w:uiPriority w:val="39"/>
    <w:semiHidden/>
    <w:unhideWhenUsed/>
    <w:qFormat/>
    <w:rsid w:val="00D86F89"/>
    <w:pPr>
      <w:outlineLvl w:val="9"/>
    </w:pPr>
  </w:style>
  <w:style w:type="character" w:styleId="PageNumber">
    <w:name w:val="page number"/>
    <w:basedOn w:val="DefaultParagraphFont"/>
    <w:uiPriority w:val="99"/>
    <w:semiHidden/>
    <w:unhideWhenUsed/>
    <w:rsid w:val="00145899"/>
  </w:style>
  <w:style w:type="character" w:customStyle="1" w:styleId="UnresolvedMention1">
    <w:name w:val="Unresolved Mention1"/>
    <w:basedOn w:val="DefaultParagraphFont"/>
    <w:uiPriority w:val="99"/>
    <w:rsid w:val="005F09B1"/>
    <w:rPr>
      <w:color w:val="808080"/>
      <w:shd w:val="clear" w:color="auto" w:fill="E6E6E6"/>
    </w:rPr>
  </w:style>
  <w:style w:type="character" w:customStyle="1" w:styleId="UnresolvedMention2">
    <w:name w:val="Unresolved Mention2"/>
    <w:basedOn w:val="DefaultParagraphFont"/>
    <w:uiPriority w:val="99"/>
    <w:rsid w:val="0056541D"/>
    <w:rPr>
      <w:color w:val="808080"/>
      <w:shd w:val="clear" w:color="auto" w:fill="E6E6E6"/>
    </w:rPr>
  </w:style>
  <w:style w:type="character" w:styleId="UnresolvedMention">
    <w:name w:val="Unresolved Mention"/>
    <w:basedOn w:val="DefaultParagraphFont"/>
    <w:uiPriority w:val="99"/>
    <w:semiHidden/>
    <w:unhideWhenUsed/>
    <w:rsid w:val="00A9012B"/>
    <w:rPr>
      <w:color w:val="605E5C"/>
      <w:shd w:val="clear" w:color="auto" w:fill="E1DFDD"/>
    </w:rPr>
  </w:style>
  <w:style w:type="paragraph" w:customStyle="1" w:styleId="Compact">
    <w:name w:val="Compact"/>
    <w:basedOn w:val="BodyText"/>
    <w:qFormat/>
    <w:rsid w:val="00D05DAC"/>
    <w:pPr>
      <w:spacing w:before="36" w:after="36" w:line="240" w:lineRule="auto"/>
    </w:pPr>
    <w:rPr>
      <w:rFonts w:ascii="Times New Roman" w:eastAsiaTheme="minorHAnsi" w:hAnsi="Times New Roman"/>
    </w:rPr>
  </w:style>
  <w:style w:type="paragraph" w:styleId="BodyText">
    <w:name w:val="Body Text"/>
    <w:basedOn w:val="Normal"/>
    <w:link w:val="BodyTextChar"/>
    <w:uiPriority w:val="99"/>
    <w:semiHidden/>
    <w:unhideWhenUsed/>
    <w:rsid w:val="00D05DAC"/>
  </w:style>
  <w:style w:type="character" w:customStyle="1" w:styleId="BodyTextChar">
    <w:name w:val="Body Text Char"/>
    <w:basedOn w:val="DefaultParagraphFont"/>
    <w:link w:val="BodyText"/>
    <w:uiPriority w:val="99"/>
    <w:semiHidden/>
    <w:rsid w:val="00D05DAC"/>
    <w:rPr>
      <w:sz w:val="24"/>
      <w:szCs w:val="24"/>
    </w:rPr>
  </w:style>
  <w:style w:type="paragraph" w:styleId="Bibliography">
    <w:name w:val="Bibliography"/>
    <w:basedOn w:val="Normal"/>
    <w:next w:val="Normal"/>
    <w:uiPriority w:val="37"/>
    <w:unhideWhenUsed/>
    <w:qFormat/>
    <w:rsid w:val="00D20274"/>
    <w:pPr>
      <w:suppressAutoHyphens/>
      <w:spacing w:after="160" w:line="259" w:lineRule="auto"/>
    </w:pPr>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9858">
      <w:bodyDiv w:val="1"/>
      <w:marLeft w:val="0"/>
      <w:marRight w:val="0"/>
      <w:marTop w:val="0"/>
      <w:marBottom w:val="0"/>
      <w:divBdr>
        <w:top w:val="none" w:sz="0" w:space="0" w:color="auto"/>
        <w:left w:val="none" w:sz="0" w:space="0" w:color="auto"/>
        <w:bottom w:val="none" w:sz="0" w:space="0" w:color="auto"/>
        <w:right w:val="none" w:sz="0" w:space="0" w:color="auto"/>
      </w:divBdr>
    </w:div>
    <w:div w:id="220865392">
      <w:bodyDiv w:val="1"/>
      <w:marLeft w:val="0"/>
      <w:marRight w:val="0"/>
      <w:marTop w:val="0"/>
      <w:marBottom w:val="0"/>
      <w:divBdr>
        <w:top w:val="none" w:sz="0" w:space="0" w:color="auto"/>
        <w:left w:val="none" w:sz="0" w:space="0" w:color="auto"/>
        <w:bottom w:val="none" w:sz="0" w:space="0" w:color="auto"/>
        <w:right w:val="none" w:sz="0" w:space="0" w:color="auto"/>
      </w:divBdr>
      <w:divsChild>
        <w:div w:id="360595464">
          <w:marLeft w:val="288"/>
          <w:marRight w:val="0"/>
          <w:marTop w:val="96"/>
          <w:marBottom w:val="0"/>
          <w:divBdr>
            <w:top w:val="none" w:sz="0" w:space="0" w:color="auto"/>
            <w:left w:val="none" w:sz="0" w:space="0" w:color="auto"/>
            <w:bottom w:val="none" w:sz="0" w:space="0" w:color="auto"/>
            <w:right w:val="none" w:sz="0" w:space="0" w:color="auto"/>
          </w:divBdr>
        </w:div>
      </w:divsChild>
    </w:div>
    <w:div w:id="339043957">
      <w:bodyDiv w:val="1"/>
      <w:marLeft w:val="0"/>
      <w:marRight w:val="0"/>
      <w:marTop w:val="0"/>
      <w:marBottom w:val="0"/>
      <w:divBdr>
        <w:top w:val="none" w:sz="0" w:space="0" w:color="auto"/>
        <w:left w:val="none" w:sz="0" w:space="0" w:color="auto"/>
        <w:bottom w:val="none" w:sz="0" w:space="0" w:color="auto"/>
        <w:right w:val="none" w:sz="0" w:space="0" w:color="auto"/>
      </w:divBdr>
    </w:div>
    <w:div w:id="363676069">
      <w:bodyDiv w:val="1"/>
      <w:marLeft w:val="0"/>
      <w:marRight w:val="0"/>
      <w:marTop w:val="0"/>
      <w:marBottom w:val="0"/>
      <w:divBdr>
        <w:top w:val="none" w:sz="0" w:space="0" w:color="auto"/>
        <w:left w:val="none" w:sz="0" w:space="0" w:color="auto"/>
        <w:bottom w:val="none" w:sz="0" w:space="0" w:color="auto"/>
        <w:right w:val="none" w:sz="0" w:space="0" w:color="auto"/>
      </w:divBdr>
    </w:div>
    <w:div w:id="586615761">
      <w:bodyDiv w:val="1"/>
      <w:marLeft w:val="0"/>
      <w:marRight w:val="0"/>
      <w:marTop w:val="0"/>
      <w:marBottom w:val="0"/>
      <w:divBdr>
        <w:top w:val="none" w:sz="0" w:space="0" w:color="auto"/>
        <w:left w:val="none" w:sz="0" w:space="0" w:color="auto"/>
        <w:bottom w:val="none" w:sz="0" w:space="0" w:color="auto"/>
        <w:right w:val="none" w:sz="0" w:space="0" w:color="auto"/>
      </w:divBdr>
    </w:div>
    <w:div w:id="867451895">
      <w:bodyDiv w:val="1"/>
      <w:marLeft w:val="0"/>
      <w:marRight w:val="0"/>
      <w:marTop w:val="0"/>
      <w:marBottom w:val="0"/>
      <w:divBdr>
        <w:top w:val="none" w:sz="0" w:space="0" w:color="auto"/>
        <w:left w:val="none" w:sz="0" w:space="0" w:color="auto"/>
        <w:bottom w:val="none" w:sz="0" w:space="0" w:color="auto"/>
        <w:right w:val="none" w:sz="0" w:space="0" w:color="auto"/>
      </w:divBdr>
    </w:div>
    <w:div w:id="999314443">
      <w:bodyDiv w:val="1"/>
      <w:marLeft w:val="0"/>
      <w:marRight w:val="0"/>
      <w:marTop w:val="0"/>
      <w:marBottom w:val="0"/>
      <w:divBdr>
        <w:top w:val="none" w:sz="0" w:space="0" w:color="auto"/>
        <w:left w:val="none" w:sz="0" w:space="0" w:color="auto"/>
        <w:bottom w:val="none" w:sz="0" w:space="0" w:color="auto"/>
        <w:right w:val="none" w:sz="0" w:space="0" w:color="auto"/>
      </w:divBdr>
    </w:div>
    <w:div w:id="1085879498">
      <w:bodyDiv w:val="1"/>
      <w:marLeft w:val="0"/>
      <w:marRight w:val="0"/>
      <w:marTop w:val="0"/>
      <w:marBottom w:val="0"/>
      <w:divBdr>
        <w:top w:val="none" w:sz="0" w:space="0" w:color="auto"/>
        <w:left w:val="none" w:sz="0" w:space="0" w:color="auto"/>
        <w:bottom w:val="none" w:sz="0" w:space="0" w:color="auto"/>
        <w:right w:val="none" w:sz="0" w:space="0" w:color="auto"/>
      </w:divBdr>
    </w:div>
    <w:div w:id="1158425196">
      <w:bodyDiv w:val="1"/>
      <w:marLeft w:val="0"/>
      <w:marRight w:val="0"/>
      <w:marTop w:val="0"/>
      <w:marBottom w:val="0"/>
      <w:divBdr>
        <w:top w:val="none" w:sz="0" w:space="0" w:color="auto"/>
        <w:left w:val="none" w:sz="0" w:space="0" w:color="auto"/>
        <w:bottom w:val="none" w:sz="0" w:space="0" w:color="auto"/>
        <w:right w:val="none" w:sz="0" w:space="0" w:color="auto"/>
      </w:divBdr>
    </w:div>
    <w:div w:id="1278760061">
      <w:bodyDiv w:val="1"/>
      <w:marLeft w:val="0"/>
      <w:marRight w:val="0"/>
      <w:marTop w:val="0"/>
      <w:marBottom w:val="0"/>
      <w:divBdr>
        <w:top w:val="none" w:sz="0" w:space="0" w:color="auto"/>
        <w:left w:val="none" w:sz="0" w:space="0" w:color="auto"/>
        <w:bottom w:val="none" w:sz="0" w:space="0" w:color="auto"/>
        <w:right w:val="none" w:sz="0" w:space="0" w:color="auto"/>
      </w:divBdr>
    </w:div>
    <w:div w:id="1349018720">
      <w:bodyDiv w:val="1"/>
      <w:marLeft w:val="0"/>
      <w:marRight w:val="0"/>
      <w:marTop w:val="0"/>
      <w:marBottom w:val="0"/>
      <w:divBdr>
        <w:top w:val="none" w:sz="0" w:space="0" w:color="auto"/>
        <w:left w:val="none" w:sz="0" w:space="0" w:color="auto"/>
        <w:bottom w:val="none" w:sz="0" w:space="0" w:color="auto"/>
        <w:right w:val="none" w:sz="0" w:space="0" w:color="auto"/>
      </w:divBdr>
    </w:div>
    <w:div w:id="1445999025">
      <w:bodyDiv w:val="1"/>
      <w:marLeft w:val="0"/>
      <w:marRight w:val="0"/>
      <w:marTop w:val="0"/>
      <w:marBottom w:val="0"/>
      <w:divBdr>
        <w:top w:val="none" w:sz="0" w:space="0" w:color="auto"/>
        <w:left w:val="none" w:sz="0" w:space="0" w:color="auto"/>
        <w:bottom w:val="none" w:sz="0" w:space="0" w:color="auto"/>
        <w:right w:val="none" w:sz="0" w:space="0" w:color="auto"/>
      </w:divBdr>
    </w:div>
    <w:div w:id="1490318839">
      <w:bodyDiv w:val="1"/>
      <w:marLeft w:val="0"/>
      <w:marRight w:val="0"/>
      <w:marTop w:val="0"/>
      <w:marBottom w:val="0"/>
      <w:divBdr>
        <w:top w:val="none" w:sz="0" w:space="0" w:color="auto"/>
        <w:left w:val="none" w:sz="0" w:space="0" w:color="auto"/>
        <w:bottom w:val="none" w:sz="0" w:space="0" w:color="auto"/>
        <w:right w:val="none" w:sz="0" w:space="0" w:color="auto"/>
      </w:divBdr>
    </w:div>
    <w:div w:id="1779635766">
      <w:bodyDiv w:val="1"/>
      <w:marLeft w:val="0"/>
      <w:marRight w:val="0"/>
      <w:marTop w:val="0"/>
      <w:marBottom w:val="0"/>
      <w:divBdr>
        <w:top w:val="none" w:sz="0" w:space="0" w:color="auto"/>
        <w:left w:val="none" w:sz="0" w:space="0" w:color="auto"/>
        <w:bottom w:val="none" w:sz="0" w:space="0" w:color="auto"/>
        <w:right w:val="none" w:sz="0" w:space="0" w:color="auto"/>
      </w:divBdr>
    </w:div>
    <w:div w:id="1928608736">
      <w:bodyDiv w:val="1"/>
      <w:marLeft w:val="0"/>
      <w:marRight w:val="0"/>
      <w:marTop w:val="0"/>
      <w:marBottom w:val="0"/>
      <w:divBdr>
        <w:top w:val="none" w:sz="0" w:space="0" w:color="auto"/>
        <w:left w:val="none" w:sz="0" w:space="0" w:color="auto"/>
        <w:bottom w:val="none" w:sz="0" w:space="0" w:color="auto"/>
        <w:right w:val="none" w:sz="0" w:space="0" w:color="auto"/>
      </w:divBdr>
    </w:div>
    <w:div w:id="1960066589">
      <w:bodyDiv w:val="1"/>
      <w:marLeft w:val="0"/>
      <w:marRight w:val="0"/>
      <w:marTop w:val="0"/>
      <w:marBottom w:val="0"/>
      <w:divBdr>
        <w:top w:val="none" w:sz="0" w:space="0" w:color="auto"/>
        <w:left w:val="none" w:sz="0" w:space="0" w:color="auto"/>
        <w:bottom w:val="none" w:sz="0" w:space="0" w:color="auto"/>
        <w:right w:val="none" w:sz="0" w:space="0" w:color="auto"/>
      </w:divBdr>
    </w:div>
    <w:div w:id="197447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gi_e7N-C8E&amp;t=196s&amp;pbjreload=101"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ZLtzfAr90UE&amp;list=PLLWiknuNGd50Lc3rft4kFPc_oxAhiQ-6s&amp;index=19"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3.jpeg"/><Relationship Id="rId7" Type="http://schemas.openxmlformats.org/officeDocument/2006/relationships/image" Target="media/image10.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6CDC2-9DF9-411D-B7A3-C4C09EACB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437</Words>
  <Characters>819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higan Tech University</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ave</dc:creator>
  <cp:lastModifiedBy>Woelmer, Whitney</cp:lastModifiedBy>
  <cp:revision>6</cp:revision>
  <dcterms:created xsi:type="dcterms:W3CDTF">2021-07-13T17:38:00Z</dcterms:created>
  <dcterms:modified xsi:type="dcterms:W3CDTF">2022-03-18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4df698-9f4a-3ab3-a49e-4982e318ab71</vt:lpwstr>
  </property>
  <property fmtid="{D5CDD505-2E9C-101B-9397-08002B2CF9AE}" pid="4" name="Mendeley Citation Style_1">
    <vt:lpwstr>http://www.zotero.org/styles/ecolog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ecology</vt:lpwstr>
  </property>
  <property fmtid="{D5CDD505-2E9C-101B-9397-08002B2CF9AE}" pid="14" name="Mendeley Recent Style Name 4_1">
    <vt:lpwstr>Ecology</vt:lpwstr>
  </property>
  <property fmtid="{D5CDD505-2E9C-101B-9397-08002B2CF9AE}" pid="15" name="Mendeley Recent Style Id 5_1">
    <vt:lpwstr>http://www.zotero.org/styles/ecosystems</vt:lpwstr>
  </property>
  <property fmtid="{D5CDD505-2E9C-101B-9397-08002B2CF9AE}" pid="16" name="Mendeley Recent Style Name 5_1">
    <vt:lpwstr>Ecosystems</vt:lpwstr>
  </property>
  <property fmtid="{D5CDD505-2E9C-101B-9397-08002B2CF9AE}" pid="17" name="Mendeley Recent Style Id 6_1">
    <vt:lpwstr>http://www.zotero.org/styles/freshwater-biology</vt:lpwstr>
  </property>
  <property fmtid="{D5CDD505-2E9C-101B-9397-08002B2CF9AE}" pid="18" name="Mendeley Recent Style Name 6_1">
    <vt:lpwstr>Freshwater Biology</vt:lpwstr>
  </property>
  <property fmtid="{D5CDD505-2E9C-101B-9397-08002B2CF9AE}" pid="19" name="Mendeley Recent Style Id 7_1">
    <vt:lpwstr>http://www.zotero.org/styles/freshwater-science</vt:lpwstr>
  </property>
  <property fmtid="{D5CDD505-2E9C-101B-9397-08002B2CF9AE}" pid="20" name="Mendeley Recent Style Name 7_1">
    <vt:lpwstr>Freshwater Science</vt:lpwstr>
  </property>
  <property fmtid="{D5CDD505-2E9C-101B-9397-08002B2CF9AE}" pid="21" name="Mendeley Recent Style Id 8_1">
    <vt:lpwstr>http://csl.mendeley.com/styles/242598881/freshwater-science-2</vt:lpwstr>
  </property>
  <property fmtid="{D5CDD505-2E9C-101B-9397-08002B2CF9AE}" pid="22" name="Mendeley Recent Style Name 8_1">
    <vt:lpwstr>Freshwater Science - Kait Farrell</vt:lpwstr>
  </property>
  <property fmtid="{D5CDD505-2E9C-101B-9397-08002B2CF9AE}" pid="23" name="Mendeley Recent Style Id 9_1">
    <vt:lpwstr>http://www.zotero.org/styles/ieee</vt:lpwstr>
  </property>
  <property fmtid="{D5CDD505-2E9C-101B-9397-08002B2CF9AE}" pid="24" name="Mendeley Recent Style Name 9_1">
    <vt:lpwstr>IEEE</vt:lpwstr>
  </property>
</Properties>
</file>